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0A91" w14:textId="77777777" w:rsidR="00BD5567" w:rsidRDefault="00091D9A" w:rsidP="00B74012">
      <w:pPr>
        <w:pStyle w:val="LabTitle"/>
        <w:spacing w:before="240" w:after="240"/>
        <w:rPr>
          <w:rStyle w:val="LabTitleInstVersred"/>
          <w:color w:val="auto"/>
        </w:rPr>
      </w:pPr>
      <w:r w:rsidRPr="00FD4A68">
        <w:t xml:space="preserve">Lab </w:t>
      </w:r>
      <w:r w:rsidR="00032175">
        <w:t>7.3.2.8</w:t>
      </w:r>
      <w:r w:rsidR="00344AD5">
        <w:t xml:space="preserve"> </w:t>
      </w:r>
      <w:r>
        <w:t>Mapping the Internet</w:t>
      </w:r>
    </w:p>
    <w:p w14:paraId="39D02548" w14:textId="77777777" w:rsidR="009D2C27" w:rsidRPr="00BB73FF" w:rsidRDefault="009D2C27" w:rsidP="00B74012">
      <w:pPr>
        <w:pStyle w:val="LabSection"/>
        <w:spacing w:after="240"/>
      </w:pPr>
      <w:r w:rsidRPr="00BB73FF">
        <w:t>Objective</w:t>
      </w:r>
      <w:r w:rsidR="006E6581">
        <w:t>s</w:t>
      </w:r>
    </w:p>
    <w:p w14:paraId="01331560" w14:textId="77777777" w:rsidR="00F11CEE" w:rsidRDefault="00963E34" w:rsidP="00D012DD">
      <w:pPr>
        <w:pStyle w:val="BodyTextL25Bold"/>
      </w:pPr>
      <w:r>
        <w:t xml:space="preserve">Part 1: </w:t>
      </w:r>
      <w:r w:rsidR="00F11CEE">
        <w:t>Test Network Connectivity Using Ping</w:t>
      </w:r>
    </w:p>
    <w:p w14:paraId="1FC7ABAA" w14:textId="77777777" w:rsidR="00554B4E" w:rsidRPr="004C0909" w:rsidRDefault="00F11CEE" w:rsidP="00D012DD">
      <w:pPr>
        <w:pStyle w:val="BodyTextL25Bold"/>
      </w:pPr>
      <w:r>
        <w:t xml:space="preserve">Part 2: </w:t>
      </w:r>
      <w:r w:rsidR="007024BA">
        <w:t xml:space="preserve">Trace </w:t>
      </w:r>
      <w:r w:rsidR="00C867D2">
        <w:t xml:space="preserve">a </w:t>
      </w:r>
      <w:r w:rsidR="0018711C">
        <w:t>R</w:t>
      </w:r>
      <w:r w:rsidR="00B56E25">
        <w:t xml:space="preserve">oute to </w:t>
      </w:r>
      <w:r w:rsidR="00C867D2">
        <w:t xml:space="preserve">a </w:t>
      </w:r>
      <w:r w:rsidR="0018711C">
        <w:t>R</w:t>
      </w:r>
      <w:r w:rsidR="00B56E25">
        <w:t xml:space="preserve">emote </w:t>
      </w:r>
      <w:r w:rsidR="0018711C">
        <w:t>S</w:t>
      </w:r>
      <w:r w:rsidR="00B56E25">
        <w:t xml:space="preserve">erver </w:t>
      </w:r>
      <w:r w:rsidR="0018711C">
        <w:t>U</w:t>
      </w:r>
      <w:r w:rsidR="00B56E25">
        <w:t xml:space="preserve">sing </w:t>
      </w:r>
      <w:r w:rsidR="00C867D2">
        <w:t xml:space="preserve">Windows </w:t>
      </w:r>
      <w:r w:rsidR="00103B8A">
        <w:t>T</w:t>
      </w:r>
      <w:r w:rsidR="00B56E25">
        <w:t>racert</w:t>
      </w:r>
    </w:p>
    <w:p w14:paraId="4A115D8B" w14:textId="77777777" w:rsidR="00497BFE" w:rsidRDefault="00E241B1" w:rsidP="00B74012">
      <w:pPr>
        <w:pStyle w:val="LabSection"/>
        <w:spacing w:before="360" w:after="240"/>
      </w:pPr>
      <w:r>
        <w:t>Background</w:t>
      </w:r>
    </w:p>
    <w:p w14:paraId="173E7919" w14:textId="77777777" w:rsidR="00497BFE" w:rsidRDefault="00497BFE" w:rsidP="00B74012">
      <w:pPr>
        <w:pStyle w:val="BodyTextL25"/>
        <w:jc w:val="both"/>
      </w:pPr>
      <w:r>
        <w:t>Route tracing computer software is a utility that lists the networks data has to traverse from the user's originating end device to a distant destination network.</w:t>
      </w:r>
    </w:p>
    <w:p w14:paraId="52B87CE9" w14:textId="77777777" w:rsidR="00497BFE" w:rsidRDefault="00497BFE" w:rsidP="00430071">
      <w:pPr>
        <w:pStyle w:val="BodyTextL25"/>
      </w:pPr>
      <w:r>
        <w:t>This network tool is typically executed at the command line as:</w:t>
      </w:r>
    </w:p>
    <w:p w14:paraId="0A9CE5C4" w14:textId="77777777" w:rsidR="00C867D2" w:rsidRDefault="00C867D2" w:rsidP="00C867D2">
      <w:pPr>
        <w:pStyle w:val="CMD"/>
      </w:pPr>
      <w:r>
        <w:rPr>
          <w:b/>
          <w:bCs/>
        </w:rPr>
        <w:t>tracert</w:t>
      </w:r>
      <w:r>
        <w:t xml:space="preserve"> &lt;destination network name or end device address&gt;</w:t>
      </w:r>
    </w:p>
    <w:p w14:paraId="402751FE" w14:textId="77777777" w:rsidR="00C867D2" w:rsidRDefault="00C867D2" w:rsidP="00C867D2">
      <w:pPr>
        <w:pStyle w:val="BodyTextL50"/>
      </w:pPr>
      <w:r>
        <w:t>(M</w:t>
      </w:r>
      <w:r w:rsidR="00AC6DD0">
        <w:t>icrosoft</w:t>
      </w:r>
      <w:r>
        <w:t xml:space="preserve"> Windows systems)</w:t>
      </w:r>
    </w:p>
    <w:p w14:paraId="3F81432F" w14:textId="77777777" w:rsidR="00497BFE" w:rsidRDefault="00497BFE" w:rsidP="00430071">
      <w:pPr>
        <w:pStyle w:val="BodyTextL25"/>
      </w:pPr>
      <w:r>
        <w:t>or</w:t>
      </w:r>
    </w:p>
    <w:p w14:paraId="5CFB279B" w14:textId="77777777" w:rsidR="00C867D2" w:rsidRDefault="00C867D2" w:rsidP="00C867D2">
      <w:pPr>
        <w:pStyle w:val="CMD"/>
      </w:pPr>
      <w:r>
        <w:rPr>
          <w:b/>
          <w:bCs/>
        </w:rPr>
        <w:t>traceroute</w:t>
      </w:r>
      <w:r>
        <w:t xml:space="preserve"> &lt;destination network name or end device address&gt;</w:t>
      </w:r>
    </w:p>
    <w:p w14:paraId="2A2B54BB" w14:textId="77777777" w:rsidR="00C867D2" w:rsidRDefault="00C867D2" w:rsidP="00B74012">
      <w:pPr>
        <w:pStyle w:val="BodyTextL50"/>
        <w:jc w:val="both"/>
      </w:pPr>
      <w:r>
        <w:t>(U</w:t>
      </w:r>
      <w:r w:rsidR="00C46386">
        <w:t>NIX</w:t>
      </w:r>
      <w:r>
        <w:t xml:space="preserve"> and similar systems)</w:t>
      </w:r>
    </w:p>
    <w:p w14:paraId="5B5E413B" w14:textId="77777777" w:rsidR="00FB77CD" w:rsidRDefault="00FB77CD" w:rsidP="00B74012">
      <w:pPr>
        <w:pStyle w:val="BodyTextL25"/>
        <w:jc w:val="both"/>
      </w:pPr>
      <w:r>
        <w:t>Route tracing utilities allow a user to determine the path or routes as well as the delay across an IP network. Several tools exist to perform this function.</w:t>
      </w:r>
    </w:p>
    <w:p w14:paraId="49F95038" w14:textId="77777777" w:rsidR="00497BFE" w:rsidRDefault="00497BFE" w:rsidP="00B74012">
      <w:pPr>
        <w:pStyle w:val="BodyTextL25"/>
        <w:jc w:val="both"/>
      </w:pPr>
      <w:r w:rsidRPr="00797E80">
        <w:t xml:space="preserve">The </w:t>
      </w:r>
      <w:r w:rsidRPr="00AC6DD0">
        <w:rPr>
          <w:b/>
        </w:rPr>
        <w:t>traceroute</w:t>
      </w:r>
      <w:r w:rsidRPr="00797E80">
        <w:t xml:space="preserve"> (or </w:t>
      </w:r>
      <w:r w:rsidRPr="00AC6DD0">
        <w:rPr>
          <w:b/>
        </w:rPr>
        <w:t>tracert</w:t>
      </w:r>
      <w:r w:rsidRPr="00797E80">
        <w:t>) tool is</w:t>
      </w:r>
      <w:r>
        <w:t xml:space="preserve"> often used for network troubleshooting. By showing a list of routers traversed, it allows the user to identify the path taken to reach a particular destination on the network or across internetworks. </w:t>
      </w:r>
      <w:r>
        <w:rPr>
          <w:bCs/>
        </w:rPr>
        <w:t>Each router represents a point where one network connects to another network and</w:t>
      </w:r>
      <w:r w:rsidR="00792A52">
        <w:rPr>
          <w:bCs/>
        </w:rPr>
        <w:t xml:space="preserve"> </w:t>
      </w:r>
      <w:r w:rsidR="00463B60">
        <w:rPr>
          <w:bCs/>
        </w:rPr>
        <w:t xml:space="preserve">through which the data </w:t>
      </w:r>
      <w:r>
        <w:rPr>
          <w:bCs/>
        </w:rPr>
        <w:t xml:space="preserve">packet was forwarded. </w:t>
      </w:r>
      <w:r>
        <w:t>The number of routers is known as the number of "hops" the data traveled from source to destination.</w:t>
      </w:r>
    </w:p>
    <w:p w14:paraId="7C8761BC" w14:textId="77777777" w:rsidR="00497BFE" w:rsidRDefault="00497BFE" w:rsidP="00B74012">
      <w:pPr>
        <w:pStyle w:val="BodyTextL25"/>
        <w:jc w:val="both"/>
      </w:pPr>
      <w:r>
        <w:t xml:space="preserve">The displayed list can help identify data flow problems when trying to access a service such as a website. It can also be useful when performing tasks such as downloading data. If there are multiple websites (mirrors) available for the same </w:t>
      </w:r>
      <w:r w:rsidR="00AC6DD0">
        <w:t xml:space="preserve">data </w:t>
      </w:r>
      <w:r>
        <w:t>file, one can trace each mirror to get a good idea of which mirror would be the fastest to use.</w:t>
      </w:r>
    </w:p>
    <w:p w14:paraId="70BD70FD" w14:textId="77777777" w:rsidR="00497BFE" w:rsidRDefault="009E718D" w:rsidP="00B74012">
      <w:pPr>
        <w:pStyle w:val="BodyTextL25"/>
        <w:jc w:val="both"/>
      </w:pPr>
      <w:r>
        <w:t xml:space="preserve">Two trace routes between the same source and destination conducted some time apart may produce different results. This is </w:t>
      </w:r>
      <w:r w:rsidR="00AC6DD0">
        <w:t>due to</w:t>
      </w:r>
      <w:r w:rsidR="00497BFE">
        <w:t xml:space="preserve"> the "meshed" nature of the interconnected networks that </w:t>
      </w:r>
      <w:r w:rsidR="00AC6DD0">
        <w:t>comprise</w:t>
      </w:r>
      <w:r w:rsidR="00497BFE">
        <w:t xml:space="preserve"> the Internet and the Internet Protocols ability to select different pathways over which to send packets</w:t>
      </w:r>
      <w:r>
        <w:t>.</w:t>
      </w:r>
    </w:p>
    <w:p w14:paraId="2EA49851" w14:textId="77777777" w:rsidR="00E2534B" w:rsidRDefault="00B56E25" w:rsidP="00B74012">
      <w:pPr>
        <w:pStyle w:val="BodyTextL25"/>
        <w:jc w:val="both"/>
      </w:pPr>
      <w:r>
        <w:t>Command-line</w:t>
      </w:r>
      <w:r w:rsidR="00AC6DD0">
        <w:t>-</w:t>
      </w:r>
      <w:r>
        <w:t>based route tracing t</w:t>
      </w:r>
      <w:r w:rsidR="00497BFE">
        <w:t>ools are usually embedded with the operating system of the end device.</w:t>
      </w:r>
    </w:p>
    <w:p w14:paraId="7B741F62" w14:textId="77777777" w:rsidR="0047255B" w:rsidRDefault="009C0D8D" w:rsidP="00620315">
      <w:pPr>
        <w:pStyle w:val="PartHead"/>
      </w:pPr>
      <w:r>
        <w:t>Test Network Connectivity Using Ping</w:t>
      </w:r>
    </w:p>
    <w:p w14:paraId="30E4E924" w14:textId="77777777" w:rsidR="0047255B" w:rsidRDefault="0047255B" w:rsidP="0047255B">
      <w:pPr>
        <w:pStyle w:val="StepHead"/>
      </w:pPr>
      <w:r>
        <w:t>Determine whether the remote server is reachable</w:t>
      </w:r>
      <w:r w:rsidR="0059310D">
        <w:t>.</w:t>
      </w:r>
    </w:p>
    <w:p w14:paraId="58D0CB57" w14:textId="77777777" w:rsidR="0047255B" w:rsidRDefault="0047255B" w:rsidP="0067314A">
      <w:pPr>
        <w:pStyle w:val="BodyTextL25"/>
      </w:pPr>
      <w:r w:rsidRPr="00016F5C">
        <w:t xml:space="preserve">To trace the route to a distant network, the PC used must have a working connection to the </w:t>
      </w:r>
      <w:r w:rsidR="003E0F0E">
        <w:t>Internet</w:t>
      </w:r>
      <w:r w:rsidRPr="00016F5C">
        <w:t>.</w:t>
      </w:r>
    </w:p>
    <w:p w14:paraId="5D15AA76" w14:textId="77777777" w:rsidR="0047255B" w:rsidRDefault="0047255B" w:rsidP="00032175">
      <w:pPr>
        <w:pStyle w:val="SubStepAlpha"/>
        <w:jc w:val="both"/>
      </w:pPr>
      <w:r>
        <w:t>The first tool we will use i</w:t>
      </w:r>
      <w:r w:rsidR="00466588">
        <w:t xml:space="preserve">s </w:t>
      </w:r>
      <w:r w:rsidR="00466588" w:rsidRPr="00B74012">
        <w:rPr>
          <w:b/>
        </w:rPr>
        <w:t>ping</w:t>
      </w:r>
      <w:r>
        <w:t xml:space="preserve">. Ping is a tool used to test whether a host is reachable. Packets of information are sent to the remote host with instructions to reply. Your local PC measures whether a response is received to each packet, and how long it takes for those packets to cross the network. The name </w:t>
      </w:r>
      <w:r w:rsidRPr="00D46D96">
        <w:t>ping</w:t>
      </w:r>
      <w:r w:rsidRPr="00FB1D5E">
        <w:t xml:space="preserve"> </w:t>
      </w:r>
      <w:r>
        <w:t>comes from active sonar technology in which a pulse of sound is sent underwater and bounced off of terrain or other ships.</w:t>
      </w:r>
    </w:p>
    <w:p w14:paraId="23395340" w14:textId="77777777" w:rsidR="00B74012" w:rsidRDefault="00B74012">
      <w:pPr>
        <w:spacing w:before="0" w:after="0" w:line="240" w:lineRule="auto"/>
        <w:rPr>
          <w:sz w:val="20"/>
        </w:rPr>
      </w:pPr>
      <w:r>
        <w:br w:type="page"/>
      </w:r>
    </w:p>
    <w:p w14:paraId="693B84AE" w14:textId="77777777" w:rsidR="00B74012" w:rsidRDefault="00B74012" w:rsidP="00B74012">
      <w:pPr>
        <w:pStyle w:val="SubStepAlpha"/>
        <w:numPr>
          <w:ilvl w:val="0"/>
          <w:numId w:val="0"/>
        </w:numPr>
        <w:ind w:left="360"/>
      </w:pPr>
    </w:p>
    <w:p w14:paraId="2B5DFD86" w14:textId="77777777" w:rsidR="00DC1264" w:rsidRDefault="00DC1264" w:rsidP="00DC1264">
      <w:pPr>
        <w:pStyle w:val="SubStepAlpha"/>
      </w:pPr>
      <w:r>
        <w:t>From your PC, c</w:t>
      </w:r>
      <w:bookmarkStart w:id="0" w:name="OLE_LINK13"/>
      <w:r>
        <w:t xml:space="preserve">lick the </w:t>
      </w:r>
      <w:r w:rsidRPr="007456CC">
        <w:rPr>
          <w:b/>
        </w:rPr>
        <w:t xml:space="preserve">Windows </w:t>
      </w:r>
      <w:r w:rsidR="00D9497B">
        <w:rPr>
          <w:b/>
        </w:rPr>
        <w:t>icon + r</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0"/>
    </w:p>
    <w:p w14:paraId="4FD3D040" w14:textId="77777777" w:rsidR="00DC1264" w:rsidRPr="0047255B" w:rsidRDefault="001817C9" w:rsidP="00F224BD">
      <w:pPr>
        <w:pStyle w:val="Visual"/>
      </w:pPr>
      <w:r>
        <w:rPr>
          <w:noProof/>
          <w:lang w:val="es-MX" w:eastAsia="es-MX"/>
        </w:rPr>
        <w:drawing>
          <wp:inline distT="0" distB="0" distL="0" distR="0" wp14:anchorId="0BD28D56" wp14:editId="2784DC3C">
            <wp:extent cx="3257550"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257550" cy="828675"/>
                    </a:xfrm>
                    <a:prstGeom prst="rect">
                      <a:avLst/>
                    </a:prstGeom>
                    <a:noFill/>
                    <a:ln w="9525">
                      <a:noFill/>
                      <a:miter lim="800000"/>
                      <a:headEnd/>
                      <a:tailEnd/>
                    </a:ln>
                  </pic:spPr>
                </pic:pic>
              </a:graphicData>
            </a:graphic>
          </wp:inline>
        </w:drawing>
      </w:r>
    </w:p>
    <w:p w14:paraId="0BE90789" w14:textId="64A34DEB" w:rsidR="009E4A45" w:rsidRDefault="00D12053" w:rsidP="0067314A">
      <w:pPr>
        <w:pStyle w:val="SubStepAlpha"/>
      </w:pPr>
      <w:r>
        <w:t>At the command</w:t>
      </w:r>
      <w:r w:rsidR="00341010">
        <w:t>-</w:t>
      </w:r>
      <w:r>
        <w:t>line prompt, type</w:t>
      </w:r>
      <w:r w:rsidRPr="002C2DDE">
        <w:t xml:space="preserve"> </w:t>
      </w:r>
      <w:r w:rsidR="009E4A45" w:rsidRPr="00D46D96">
        <w:rPr>
          <w:b/>
        </w:rPr>
        <w:t>ping</w:t>
      </w:r>
      <w:r w:rsidR="00FB1D5E" w:rsidRPr="00D46D96">
        <w:rPr>
          <w:b/>
        </w:rPr>
        <w:t xml:space="preserve"> </w:t>
      </w:r>
      <w:hyperlink r:id="rId10" w:history="1">
        <w:r w:rsidR="009E4A45" w:rsidRPr="00D46D96">
          <w:rPr>
            <w:b/>
          </w:rPr>
          <w:t>www.cisco.com</w:t>
        </w:r>
      </w:hyperlink>
      <w:r w:rsidR="00084C8C">
        <w:rPr>
          <w:b/>
        </w:rPr>
        <w:t xml:space="preserve"> - 4</w:t>
      </w:r>
    </w:p>
    <w:p w14:paraId="05D2D5E9" w14:textId="77777777" w:rsidR="009E4A45" w:rsidRPr="009E4A45" w:rsidRDefault="001817C9" w:rsidP="00F224BD">
      <w:pPr>
        <w:pStyle w:val="Visual"/>
      </w:pPr>
      <w:r>
        <w:rPr>
          <w:noProof/>
          <w:lang w:val="es-MX" w:eastAsia="es-MX"/>
        </w:rPr>
        <w:drawing>
          <wp:inline distT="0" distB="0" distL="0" distR="0" wp14:anchorId="2F01A1EB" wp14:editId="6CAD9015">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14:paraId="0464F589" w14:textId="77777777" w:rsidR="00E754E5" w:rsidRDefault="00E754E5" w:rsidP="00CB54C0">
      <w:pPr>
        <w:pStyle w:val="SubStepAlpha"/>
        <w:jc w:val="both"/>
      </w:pPr>
      <w:r w:rsidRPr="00FB1D5E">
        <w:t xml:space="preserve">The first output line </w:t>
      </w:r>
      <w:r w:rsidR="006F6257">
        <w:t>displays</w:t>
      </w:r>
      <w:r w:rsidR="006F6257" w:rsidRPr="00FB1D5E">
        <w:t xml:space="preserve"> </w:t>
      </w:r>
      <w:r w:rsidRPr="00FB1D5E">
        <w:t xml:space="preserve">the Fully Qualified Domain Name (FQDN) </w:t>
      </w:r>
      <w:r w:rsidRPr="00D46D96">
        <w:t>e144.dscb.akamaiedge.net</w:t>
      </w:r>
      <w:r w:rsidRPr="00FB1D5E">
        <w:t xml:space="preserve">. This is followed by the IP address </w:t>
      </w:r>
      <w:r w:rsidRPr="00D46D96">
        <w:t>23.1.48.170</w:t>
      </w:r>
      <w:r w:rsidRPr="00FB1D5E">
        <w:t>.</w:t>
      </w:r>
      <w:r>
        <w:t xml:space="preserve"> Cisco hosts the same web content on different servers throughout the world (known as </w:t>
      </w:r>
      <w:r w:rsidRPr="00D46D96">
        <w:t>mirrors</w:t>
      </w:r>
      <w:r>
        <w:t>). Therefore, depending upon where you are geographically, the FQDN and the IP address will be different.</w:t>
      </w:r>
    </w:p>
    <w:p w14:paraId="302C2A7D" w14:textId="77777777" w:rsidR="00E754E5" w:rsidRDefault="00E754E5" w:rsidP="001451D0">
      <w:pPr>
        <w:pStyle w:val="SubStepAlpha"/>
      </w:pPr>
      <w:r>
        <w:t>From this portion of the output:</w:t>
      </w:r>
    </w:p>
    <w:p w14:paraId="2966CD36" w14:textId="77777777" w:rsidR="00E754E5" w:rsidRDefault="001817C9" w:rsidP="00F224BD">
      <w:pPr>
        <w:pStyle w:val="Visual"/>
      </w:pPr>
      <w:r>
        <w:rPr>
          <w:noProof/>
          <w:lang w:val="es-MX" w:eastAsia="es-MX"/>
        </w:rPr>
        <w:drawing>
          <wp:inline distT="0" distB="0" distL="0" distR="0" wp14:anchorId="597D5C0E" wp14:editId="39416A9D">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14:paraId="67DB5540" w14:textId="77777777" w:rsidR="00E754E5" w:rsidRDefault="00C46E3D" w:rsidP="00CB54C0">
      <w:pPr>
        <w:pStyle w:val="BodyTextL50"/>
        <w:jc w:val="both"/>
      </w:pPr>
      <w:r>
        <w:t>F</w:t>
      </w:r>
      <w:r w:rsidR="00E754E5">
        <w:t xml:space="preserve">our pings were sent and a reply was received </w:t>
      </w:r>
      <w:r w:rsidR="009E718D">
        <w:t>from</w:t>
      </w:r>
      <w:r w:rsidR="00E754E5">
        <w:t xml:space="preserve"> each </w:t>
      </w:r>
      <w:r w:rsidR="00006A00">
        <w:t>ping</w:t>
      </w:r>
      <w:r w:rsidR="00E754E5">
        <w:t xml:space="preserve">. Because each ping was responded to, there was </w:t>
      </w:r>
      <w:r w:rsidR="00E754E5" w:rsidRPr="00D46D96">
        <w:t>0%</w:t>
      </w:r>
      <w:r w:rsidR="00E754E5">
        <w:t xml:space="preserve"> packet loss. On average</w:t>
      </w:r>
      <w:r w:rsidR="006F6257">
        <w:t>,</w:t>
      </w:r>
      <w:r w:rsidR="00E754E5">
        <w:t xml:space="preserve"> it took 5</w:t>
      </w:r>
      <w:r w:rsidR="002D2BD5">
        <w:t>4</w:t>
      </w:r>
      <w:r w:rsidR="006F6257">
        <w:t xml:space="preserve"> </w:t>
      </w:r>
      <w:proofErr w:type="spellStart"/>
      <w:r w:rsidR="00E754E5">
        <w:t>ms</w:t>
      </w:r>
      <w:proofErr w:type="spellEnd"/>
      <w:r w:rsidR="00E754E5">
        <w:t xml:space="preserve"> </w:t>
      </w:r>
      <w:r w:rsidR="009E718D">
        <w:t>(</w:t>
      </w:r>
      <w:r w:rsidR="00E754E5">
        <w:t>5</w:t>
      </w:r>
      <w:r w:rsidR="002D2BD5">
        <w:t>4</w:t>
      </w:r>
      <w:r w:rsidR="00E754E5">
        <w:t xml:space="preserve"> milliseconds</w:t>
      </w:r>
      <w:r w:rsidR="009E718D">
        <w:t>)</w:t>
      </w:r>
      <w:r w:rsidR="00E754E5">
        <w:t xml:space="preserve"> for the packets to cross the network. A millisecond is 1/1,000</w:t>
      </w:r>
      <w:r w:rsidR="00E754E5" w:rsidRPr="009373B2">
        <w:rPr>
          <w:vertAlign w:val="superscript"/>
        </w:rPr>
        <w:t>th</w:t>
      </w:r>
      <w:r w:rsidR="00E754E5">
        <w:t xml:space="preserve"> of a second.</w:t>
      </w:r>
    </w:p>
    <w:p w14:paraId="646260C6" w14:textId="77777777" w:rsidR="00E754E5" w:rsidRDefault="00E754E5" w:rsidP="00CB54C0">
      <w:pPr>
        <w:pStyle w:val="BodyTextL50"/>
        <w:jc w:val="both"/>
      </w:pPr>
      <w:r>
        <w:t xml:space="preserve">Streaming video and online games are two applications that suffer when there is packet loss, or a slow network connection. A more accurate determination of an </w:t>
      </w:r>
      <w:r w:rsidR="003E0F0E">
        <w:t>Internet</w:t>
      </w:r>
      <w:r>
        <w:t xml:space="preserve"> connection </w:t>
      </w:r>
      <w:r w:rsidR="00A76C71">
        <w:t xml:space="preserve">speed </w:t>
      </w:r>
      <w:r>
        <w:t xml:space="preserve">can be </w:t>
      </w:r>
      <w:r w:rsidR="00A76C71">
        <w:t xml:space="preserve">determined </w:t>
      </w:r>
      <w:r>
        <w:t>by sending 100 pings</w:t>
      </w:r>
      <w:r w:rsidR="00A76C71">
        <w:t>,</w:t>
      </w:r>
      <w:r>
        <w:t xml:space="preserve"> instead of the default 4. Here is how to do that:</w:t>
      </w:r>
    </w:p>
    <w:p w14:paraId="2D2774AE" w14:textId="77777777" w:rsidR="00E754E5" w:rsidRDefault="001817C9" w:rsidP="00F224BD">
      <w:pPr>
        <w:pStyle w:val="Visual"/>
      </w:pPr>
      <w:r>
        <w:rPr>
          <w:noProof/>
          <w:lang w:val="es-MX" w:eastAsia="es-MX"/>
        </w:rPr>
        <w:drawing>
          <wp:inline distT="0" distB="0" distL="0" distR="0" wp14:anchorId="1DA3E799" wp14:editId="33F894E6">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14:paraId="5DB40E80" w14:textId="77777777" w:rsidR="00E754E5" w:rsidRDefault="00E754E5" w:rsidP="001451D0">
      <w:pPr>
        <w:pStyle w:val="BodyTextL50"/>
      </w:pPr>
      <w:r>
        <w:t>And here is what the output from that looks like:</w:t>
      </w:r>
    </w:p>
    <w:p w14:paraId="5F9D35CA" w14:textId="77777777" w:rsidR="00E754E5" w:rsidRDefault="001817C9" w:rsidP="00F224BD">
      <w:pPr>
        <w:pStyle w:val="Visual"/>
      </w:pPr>
      <w:r>
        <w:rPr>
          <w:noProof/>
          <w:lang w:val="es-MX" w:eastAsia="es-MX"/>
        </w:rPr>
        <w:drawing>
          <wp:inline distT="0" distB="0" distL="0" distR="0" wp14:anchorId="62751DDC" wp14:editId="420766C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14:paraId="2D2578CD" w14:textId="77777777" w:rsidR="00B74012" w:rsidRDefault="00B74012">
      <w:pPr>
        <w:spacing w:before="0" w:after="0" w:line="240" w:lineRule="auto"/>
        <w:rPr>
          <w:sz w:val="20"/>
        </w:rPr>
      </w:pPr>
      <w:r>
        <w:br w:type="page"/>
      </w:r>
    </w:p>
    <w:p w14:paraId="119811F7" w14:textId="77777777" w:rsidR="00032F5C" w:rsidRDefault="00032F5C" w:rsidP="00032F5C">
      <w:pPr>
        <w:pStyle w:val="SubStepAlpha"/>
        <w:numPr>
          <w:ilvl w:val="0"/>
          <w:numId w:val="0"/>
        </w:numPr>
        <w:ind w:left="360"/>
      </w:pPr>
    </w:p>
    <w:p w14:paraId="11F5DAC5" w14:textId="77777777" w:rsidR="00327887" w:rsidRDefault="00327887" w:rsidP="00032F5C">
      <w:pPr>
        <w:pStyle w:val="SubStepAlpha"/>
        <w:spacing w:after="0"/>
        <w:ind w:left="714" w:hanging="357"/>
      </w:pPr>
      <w:r>
        <w:t xml:space="preserve">Now ping </w:t>
      </w:r>
      <w:r w:rsidR="007024BA">
        <w:t xml:space="preserve">Regional Internet Registry (RIR) </w:t>
      </w:r>
      <w:r>
        <w:t>websites located in different parts of the world:</w:t>
      </w:r>
    </w:p>
    <w:p w14:paraId="1FD66739" w14:textId="77777777" w:rsidR="00032F5C" w:rsidRDefault="00032F5C" w:rsidP="00032F5C">
      <w:pPr>
        <w:pStyle w:val="BodyTextL50"/>
        <w:spacing w:before="0" w:after="0"/>
      </w:pPr>
    </w:p>
    <w:p w14:paraId="7F42BD43" w14:textId="77777777" w:rsidR="00FB1D5E" w:rsidRDefault="00FB1D5E" w:rsidP="0067314A">
      <w:pPr>
        <w:pStyle w:val="BodyTextL50"/>
      </w:pPr>
      <w:r>
        <w:t xml:space="preserve">For </w:t>
      </w:r>
      <w:r w:rsidR="00327887" w:rsidRPr="00FB1D5E">
        <w:t>Africa:</w:t>
      </w:r>
    </w:p>
    <w:p w14:paraId="3E639F16" w14:textId="77777777" w:rsidR="00327887" w:rsidRPr="0067314A" w:rsidRDefault="00FB1D5E" w:rsidP="0067314A">
      <w:pPr>
        <w:pStyle w:val="CMD"/>
      </w:pPr>
      <w:r>
        <w:t xml:space="preserve">C:\&gt; </w:t>
      </w:r>
      <w:r w:rsidR="00327887" w:rsidRPr="00FB1D5E">
        <w:rPr>
          <w:b/>
        </w:rPr>
        <w:t xml:space="preserve">ping </w:t>
      </w:r>
      <w:r w:rsidRPr="0067314A">
        <w:rPr>
          <w:b/>
        </w:rPr>
        <w:t>www.afrinic.net</w:t>
      </w:r>
    </w:p>
    <w:p w14:paraId="0EDAF0A1" w14:textId="77777777" w:rsidR="00327887" w:rsidRDefault="001817C9" w:rsidP="00F224BD">
      <w:pPr>
        <w:pStyle w:val="Visual"/>
      </w:pPr>
      <w:r>
        <w:rPr>
          <w:noProof/>
          <w:lang w:val="es-MX" w:eastAsia="es-MX"/>
        </w:rPr>
        <w:drawing>
          <wp:inline distT="0" distB="0" distL="0" distR="0" wp14:anchorId="30FDA7D2" wp14:editId="0E1BF57D">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14:paraId="004DF79B" w14:textId="77777777" w:rsidR="00032F5C" w:rsidRDefault="00032F5C" w:rsidP="00032F5C">
      <w:pPr>
        <w:pStyle w:val="BodyTextL50"/>
        <w:spacing w:before="0" w:after="0"/>
      </w:pPr>
    </w:p>
    <w:p w14:paraId="4A20A1BE" w14:textId="77777777" w:rsidR="00FB1D5E" w:rsidRDefault="00FB1D5E" w:rsidP="00032F5C">
      <w:pPr>
        <w:pStyle w:val="BodyTextL50"/>
        <w:spacing w:before="0"/>
      </w:pPr>
      <w:r>
        <w:t xml:space="preserve">For </w:t>
      </w:r>
      <w:r w:rsidR="00327887">
        <w:t>Australia:</w:t>
      </w:r>
    </w:p>
    <w:p w14:paraId="60E9C4D9" w14:textId="77777777" w:rsidR="00327887" w:rsidRPr="0067314A" w:rsidRDefault="00FB1D5E" w:rsidP="0067314A">
      <w:pPr>
        <w:pStyle w:val="CMD"/>
        <w:rPr>
          <w:b/>
        </w:rPr>
      </w:pPr>
      <w:r>
        <w:t xml:space="preserve">C:\&gt; </w:t>
      </w:r>
      <w:r w:rsidR="00327887" w:rsidRPr="0067314A">
        <w:rPr>
          <w:b/>
        </w:rPr>
        <w:t xml:space="preserve">ping </w:t>
      </w:r>
      <w:r w:rsidRPr="0067314A">
        <w:rPr>
          <w:rFonts w:cs="Courier New"/>
          <w:b/>
        </w:rPr>
        <w:t>www.apnic.net</w:t>
      </w:r>
    </w:p>
    <w:p w14:paraId="0331A45C" w14:textId="77777777" w:rsidR="00327887" w:rsidRDefault="001817C9" w:rsidP="00F224BD">
      <w:pPr>
        <w:pStyle w:val="Visual"/>
      </w:pPr>
      <w:r>
        <w:rPr>
          <w:noProof/>
          <w:lang w:val="es-MX" w:eastAsia="es-MX"/>
        </w:rPr>
        <w:drawing>
          <wp:inline distT="0" distB="0" distL="0" distR="0" wp14:anchorId="61A579DA" wp14:editId="244077F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14:paraId="227B03A3" w14:textId="77777777" w:rsidR="00032F5C" w:rsidRDefault="00032F5C" w:rsidP="00032F5C">
      <w:pPr>
        <w:pStyle w:val="BodyTextL50"/>
        <w:spacing w:before="0" w:after="0"/>
      </w:pPr>
    </w:p>
    <w:p w14:paraId="6447501E" w14:textId="77777777" w:rsidR="00FB1D5E" w:rsidRDefault="00FB1D5E" w:rsidP="00032F5C">
      <w:pPr>
        <w:pStyle w:val="BodyTextL50"/>
        <w:spacing w:before="0"/>
      </w:pPr>
      <w:r w:rsidRPr="0067314A">
        <w:t xml:space="preserve">For </w:t>
      </w:r>
      <w:r w:rsidR="00327887" w:rsidRPr="00FB1D5E">
        <w:t>Europe:</w:t>
      </w:r>
    </w:p>
    <w:p w14:paraId="1ED97FD1" w14:textId="77777777" w:rsidR="00327887" w:rsidRPr="00FB1D5E" w:rsidRDefault="00FB1D5E" w:rsidP="0067314A">
      <w:pPr>
        <w:pStyle w:val="CMD"/>
      </w:pPr>
      <w:r>
        <w:t xml:space="preserve">C:\&gt; </w:t>
      </w:r>
      <w:r w:rsidR="00327887" w:rsidRPr="0067314A">
        <w:rPr>
          <w:b/>
        </w:rPr>
        <w:t xml:space="preserve">ping </w:t>
      </w:r>
      <w:r w:rsidRPr="0067314A">
        <w:rPr>
          <w:b/>
        </w:rPr>
        <w:t>www.ripe.net</w:t>
      </w:r>
    </w:p>
    <w:p w14:paraId="19094481" w14:textId="77777777" w:rsidR="00327887" w:rsidRDefault="001817C9" w:rsidP="00F224BD">
      <w:pPr>
        <w:pStyle w:val="Visual"/>
      </w:pPr>
      <w:r>
        <w:rPr>
          <w:noProof/>
          <w:lang w:val="es-MX" w:eastAsia="es-MX"/>
        </w:rPr>
        <w:drawing>
          <wp:inline distT="0" distB="0" distL="0" distR="0" wp14:anchorId="58460090" wp14:editId="10906E01">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14:paraId="1395B898" w14:textId="77777777" w:rsidR="00B74012" w:rsidRDefault="00B74012">
      <w:pPr>
        <w:spacing w:before="0" w:after="0" w:line="240" w:lineRule="auto"/>
        <w:rPr>
          <w:sz w:val="20"/>
        </w:rPr>
      </w:pPr>
      <w:r>
        <w:br w:type="page"/>
      </w:r>
    </w:p>
    <w:p w14:paraId="71D76DBE" w14:textId="77777777" w:rsidR="00FB1D5E" w:rsidRPr="002C2DDE" w:rsidRDefault="00FB1D5E" w:rsidP="0067314A">
      <w:pPr>
        <w:pStyle w:val="BodyTextL50"/>
      </w:pPr>
      <w:r w:rsidRPr="00FB1D5E">
        <w:lastRenderedPageBreak/>
        <w:t xml:space="preserve">For </w:t>
      </w:r>
      <w:r w:rsidR="00327887" w:rsidRPr="002C2DDE">
        <w:t>South America:</w:t>
      </w:r>
    </w:p>
    <w:p w14:paraId="7099F9A6" w14:textId="77777777" w:rsidR="00327887" w:rsidRPr="0067314A" w:rsidRDefault="00FB1D5E" w:rsidP="0067314A">
      <w:pPr>
        <w:pStyle w:val="CMD"/>
        <w:rPr>
          <w:b/>
        </w:rPr>
      </w:pPr>
      <w:r>
        <w:t xml:space="preserve">C:\&gt; </w:t>
      </w:r>
      <w:r w:rsidR="00327887" w:rsidRPr="0067314A">
        <w:rPr>
          <w:b/>
        </w:rPr>
        <w:t xml:space="preserve">ping </w:t>
      </w:r>
      <w:r w:rsidR="00FD5727">
        <w:rPr>
          <w:b/>
        </w:rPr>
        <w:t>www.</w:t>
      </w:r>
      <w:r w:rsidRPr="0067314A">
        <w:rPr>
          <w:b/>
        </w:rPr>
        <w:t>lacnic.net</w:t>
      </w:r>
    </w:p>
    <w:p w14:paraId="5E0B373C" w14:textId="77777777" w:rsidR="00D12053" w:rsidRDefault="001817C9" w:rsidP="00F224BD">
      <w:pPr>
        <w:pStyle w:val="Visual"/>
      </w:pPr>
      <w:r>
        <w:rPr>
          <w:noProof/>
          <w:lang w:val="es-MX" w:eastAsia="es-MX"/>
        </w:rPr>
        <w:drawing>
          <wp:inline distT="0" distB="0" distL="0" distR="0" wp14:anchorId="0FD8E01A" wp14:editId="0E1A00B8">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14:paraId="6F52E238" w14:textId="77777777" w:rsidR="004E2EC7" w:rsidRDefault="00AD5321" w:rsidP="00B74012">
      <w:pPr>
        <w:pStyle w:val="BodyTextL50"/>
        <w:jc w:val="both"/>
      </w:pPr>
      <w:r w:rsidRPr="00EB3945">
        <w:t xml:space="preserve">All these pings were run from a computer </w:t>
      </w:r>
      <w:r w:rsidR="0059310D">
        <w:t xml:space="preserve">located </w:t>
      </w:r>
      <w:r w:rsidRPr="00EB3945">
        <w:t xml:space="preserve">in the </w:t>
      </w:r>
      <w:r w:rsidR="004048CF">
        <w:t>United States.</w:t>
      </w:r>
      <w:r w:rsidRPr="00EB3945">
        <w:t xml:space="preserve"> Wh</w:t>
      </w:r>
      <w:r>
        <w:t xml:space="preserve">at happens to the </w:t>
      </w:r>
      <w:r w:rsidR="00C867D2">
        <w:t xml:space="preserve">average ping </w:t>
      </w:r>
      <w:r>
        <w:t>time in milli</w:t>
      </w:r>
      <w:r w:rsidRPr="00EB3945">
        <w:t xml:space="preserve">seconds when data is traveling </w:t>
      </w:r>
      <w:r w:rsidR="00C867D2">
        <w:t xml:space="preserve">within the same continent (North America) as compared </w:t>
      </w:r>
      <w:r w:rsidRPr="00EB3945">
        <w:t xml:space="preserve">to </w:t>
      </w:r>
      <w:r w:rsidR="00C867D2">
        <w:t xml:space="preserve">data from North America </w:t>
      </w:r>
      <w:r w:rsidR="00C867D2" w:rsidRPr="000710A0">
        <w:t>traveling</w:t>
      </w:r>
      <w:r w:rsidR="00C867D2">
        <w:t xml:space="preserve"> to </w:t>
      </w:r>
      <w:r w:rsidRPr="00EB3945">
        <w:t>different continents?</w:t>
      </w:r>
    </w:p>
    <w:p w14:paraId="59BD6DFC" w14:textId="77777777" w:rsidR="00E8176E" w:rsidRDefault="00E8176E" w:rsidP="00E8176E">
      <w:pPr>
        <w:pStyle w:val="BodyTextL50"/>
      </w:pPr>
      <w:r>
        <w:t>____________________________________________________________________________________</w:t>
      </w:r>
    </w:p>
    <w:p w14:paraId="53314F43" w14:textId="77777777" w:rsidR="004E2EC7" w:rsidRDefault="00AD5321" w:rsidP="00D01EB1">
      <w:pPr>
        <w:pStyle w:val="BodyTextL50"/>
      </w:pPr>
      <w:r w:rsidRPr="00FB1D5E">
        <w:t xml:space="preserve">What is interesting about the pings that were sent to the European </w:t>
      </w:r>
      <w:r w:rsidR="00B73542">
        <w:t>website</w:t>
      </w:r>
      <w:r w:rsidRPr="00FB1D5E">
        <w:t>?</w:t>
      </w:r>
    </w:p>
    <w:p w14:paraId="25BA9AB4" w14:textId="77777777" w:rsidR="00AD5321" w:rsidRDefault="00AD5321" w:rsidP="00D01EB1">
      <w:pPr>
        <w:pStyle w:val="BodyTextL50"/>
      </w:pPr>
      <w:r w:rsidRPr="0067314A">
        <w:t>_________</w:t>
      </w:r>
      <w:r w:rsidR="00FB1D5E">
        <w:t>_</w:t>
      </w:r>
      <w:r w:rsidRPr="0067314A">
        <w:t>___</w:t>
      </w:r>
      <w:r w:rsidR="00FB1D5E" w:rsidRPr="0067314A">
        <w:t>____</w:t>
      </w:r>
      <w:r w:rsidRPr="0067314A">
        <w:t>__</w:t>
      </w:r>
      <w:r w:rsidR="004E2EC7">
        <w:t>______________________________________________________________</w:t>
      </w:r>
      <w:r w:rsidRPr="0067314A">
        <w:t>___</w:t>
      </w:r>
    </w:p>
    <w:p w14:paraId="02CDAB4F" w14:textId="77777777" w:rsidR="009C0D8D" w:rsidRDefault="009C0D8D" w:rsidP="00620315">
      <w:pPr>
        <w:pStyle w:val="PartHead"/>
      </w:pPr>
      <w:r>
        <w:t>Trace a Route to a Remote Server Using Tracert</w:t>
      </w:r>
    </w:p>
    <w:p w14:paraId="2731A6DB" w14:textId="77777777" w:rsidR="00842A0D" w:rsidRDefault="00842A0D" w:rsidP="00620315">
      <w:pPr>
        <w:pStyle w:val="StepHead"/>
        <w:spacing w:before="120"/>
        <w:ind w:left="862" w:hanging="862"/>
      </w:pPr>
      <w:r>
        <w:t>Determine what route across the Internet traffic takes to the remote server</w:t>
      </w:r>
      <w:r w:rsidR="00F644C0">
        <w:t>.</w:t>
      </w:r>
    </w:p>
    <w:p w14:paraId="36DAD908" w14:textId="77777777" w:rsidR="00210491" w:rsidRPr="001B251F" w:rsidRDefault="00210491" w:rsidP="00BC5ADF">
      <w:pPr>
        <w:pStyle w:val="BodyTextL25"/>
        <w:jc w:val="both"/>
      </w:pPr>
      <w:r>
        <w:t xml:space="preserve">Now that </w:t>
      </w:r>
      <w:r w:rsidR="00A82570">
        <w:t xml:space="preserve">basic reachability has been verified by </w:t>
      </w:r>
      <w:r w:rsidRPr="006A3237">
        <w:t>using the ping tool</w:t>
      </w:r>
      <w:r>
        <w:t>, it is helpful to look more closely at each network segment that is crossed. To do this</w:t>
      </w:r>
      <w:r w:rsidR="00E36F2B">
        <w:t>,</w:t>
      </w:r>
      <w:r>
        <w:t xml:space="preserve"> </w:t>
      </w:r>
      <w:r w:rsidR="00A82570">
        <w:t xml:space="preserve">the </w:t>
      </w:r>
      <w:r w:rsidR="00A82570" w:rsidRPr="00A82570">
        <w:rPr>
          <w:b/>
        </w:rPr>
        <w:t>tracert</w:t>
      </w:r>
      <w:r w:rsidR="00A82570">
        <w:t xml:space="preserve"> tool will be used.</w:t>
      </w:r>
    </w:p>
    <w:p w14:paraId="04C4DE9A" w14:textId="433A6868" w:rsidR="00376FA4" w:rsidRPr="00C1449F" w:rsidRDefault="00376FA4" w:rsidP="0067314A">
      <w:pPr>
        <w:pStyle w:val="SubStepAlpha"/>
      </w:pPr>
      <w:r>
        <w:t>At the command</w:t>
      </w:r>
      <w:r w:rsidR="00E36F2B">
        <w:t>-</w:t>
      </w:r>
      <w:r>
        <w:t>line prompt</w:t>
      </w:r>
      <w:r w:rsidR="00372F70">
        <w:t xml:space="preserve">, type </w:t>
      </w:r>
      <w:r w:rsidR="00372F70" w:rsidRPr="00D46D96">
        <w:rPr>
          <w:b/>
        </w:rPr>
        <w:t xml:space="preserve">tracert </w:t>
      </w:r>
      <w:r w:rsidR="00084C8C">
        <w:rPr>
          <w:b/>
        </w:rPr>
        <w:t xml:space="preserve">-4 </w:t>
      </w:r>
      <w:r w:rsidR="00372F70" w:rsidRPr="00D46D96">
        <w:rPr>
          <w:b/>
        </w:rPr>
        <w:t>www.cisco.com</w:t>
      </w:r>
    </w:p>
    <w:p w14:paraId="0F9C737E" w14:textId="77777777" w:rsidR="00376FA4" w:rsidRDefault="001817C9" w:rsidP="00F224BD">
      <w:pPr>
        <w:pStyle w:val="Visual"/>
      </w:pPr>
      <w:r>
        <w:rPr>
          <w:noProof/>
          <w:lang w:val="es-MX" w:eastAsia="es-MX"/>
        </w:rPr>
        <w:drawing>
          <wp:inline distT="0" distB="0" distL="0" distR="0" wp14:anchorId="169A39F6" wp14:editId="35AE3ECD">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00076F6F" w14:textId="77777777" w:rsidR="00376FA4" w:rsidRDefault="00376FA4" w:rsidP="0068674D">
      <w:pPr>
        <w:pStyle w:val="SubStepAlpha"/>
      </w:pPr>
      <w:r>
        <w:t xml:space="preserve">Interpreting </w:t>
      </w:r>
      <w:r w:rsidR="003B340B" w:rsidRPr="00E36F2B">
        <w:rPr>
          <w:b/>
        </w:rPr>
        <w:t>t</w:t>
      </w:r>
      <w:r w:rsidRPr="00E36F2B">
        <w:rPr>
          <w:b/>
        </w:rPr>
        <w:t>racer</w:t>
      </w:r>
      <w:r w:rsidR="003B340B" w:rsidRPr="00E36F2B">
        <w:rPr>
          <w:b/>
        </w:rPr>
        <w:t>t</w:t>
      </w:r>
      <w:r>
        <w:t xml:space="preserve"> outputs</w:t>
      </w:r>
      <w:r w:rsidR="00F644C0">
        <w:t>.</w:t>
      </w:r>
    </w:p>
    <w:p w14:paraId="384AB3D1" w14:textId="77777777" w:rsidR="000C0AD3" w:rsidRDefault="00376FA4" w:rsidP="00B74012">
      <w:pPr>
        <w:pStyle w:val="BodyTextL50"/>
        <w:jc w:val="both"/>
      </w:pPr>
      <w:r>
        <w:t xml:space="preserve">Routes traced </w:t>
      </w:r>
      <w:r w:rsidR="00E36F2B">
        <w:t xml:space="preserve">can </w:t>
      </w:r>
      <w:r>
        <w:t xml:space="preserve">go through many hops and a number of different </w:t>
      </w:r>
      <w:r w:rsidR="00E36F2B">
        <w:t>Internet Service Providers (</w:t>
      </w:r>
      <w:r>
        <w:t>ISPs</w:t>
      </w:r>
      <w:r w:rsidR="00E36F2B">
        <w:t>),</w:t>
      </w:r>
      <w:r>
        <w:t xml:space="preserve"> depending on the size of your ISP</w:t>
      </w:r>
      <w:r w:rsidR="004048CF">
        <w:t>,</w:t>
      </w:r>
      <w:r>
        <w:t xml:space="preserve"> and the location of the source and destination hosts. Each “hop” represents a router. </w:t>
      </w:r>
      <w:r w:rsidRPr="00E84B98">
        <w:rPr>
          <w:b/>
          <w:sz w:val="22"/>
          <w:u w:val="single"/>
        </w:rPr>
        <w:t>A router is a specialized type of computer used to direct traffic across the Internet.</w:t>
      </w:r>
      <w:r>
        <w:t xml:space="preserve"> Imagine taking an automobile trip across several countries using many highways. At different </w:t>
      </w:r>
      <w:r>
        <w:lastRenderedPageBreak/>
        <w:t>points in the trip</w:t>
      </w:r>
      <w:r w:rsidR="004048CF">
        <w:t>,</w:t>
      </w:r>
      <w:r>
        <w:t xml:space="preserve"> you come to a fork in the road in which you have the option to select from several different highways. Now further imagine that there </w:t>
      </w:r>
      <w:r w:rsidR="003B5FA8">
        <w:t xml:space="preserve">is </w:t>
      </w:r>
      <w:r>
        <w:t>a device at each fork in the road that direct</w:t>
      </w:r>
      <w:r w:rsidR="003B5FA8">
        <w:t>s</w:t>
      </w:r>
      <w:r>
        <w:t xml:space="preserve"> you to take the correct highway to your final destination. That </w:t>
      </w:r>
      <w:r w:rsidR="009E718D">
        <w:t xml:space="preserve">is what a router does for packets on </w:t>
      </w:r>
      <w:r w:rsidR="0015659F">
        <w:t xml:space="preserve">a </w:t>
      </w:r>
      <w:r w:rsidR="009E718D">
        <w:t>network.</w:t>
      </w:r>
    </w:p>
    <w:p w14:paraId="24E11F23" w14:textId="77777777" w:rsidR="00376FA4" w:rsidRDefault="009E718D" w:rsidP="00B74012">
      <w:pPr>
        <w:pStyle w:val="BodyTextL50"/>
        <w:jc w:val="both"/>
      </w:pPr>
      <w:r>
        <w:t>Because</w:t>
      </w:r>
      <w:r w:rsidR="00376FA4">
        <w:t xml:space="preserve"> computers talk in numbers</w:t>
      </w:r>
      <w:r w:rsidR="003B5FA8">
        <w:t>,</w:t>
      </w:r>
      <w:r w:rsidR="00376FA4">
        <w:t xml:space="preserve"> rather than words, routers are uniquely identified using IP addresses (numbers with the format </w:t>
      </w:r>
      <w:proofErr w:type="spellStart"/>
      <w:r w:rsidR="00376FA4" w:rsidRPr="00D46D96">
        <w:t>x.x.x.x</w:t>
      </w:r>
      <w:proofErr w:type="spellEnd"/>
      <w:r w:rsidR="00376FA4">
        <w:t xml:space="preserve">). The </w:t>
      </w:r>
      <w:r w:rsidR="00376FA4" w:rsidRPr="003B5FA8">
        <w:rPr>
          <w:b/>
        </w:rPr>
        <w:t>tracer</w:t>
      </w:r>
      <w:r w:rsidR="003B340B" w:rsidRPr="003B5FA8">
        <w:rPr>
          <w:b/>
        </w:rPr>
        <w:t>t</w:t>
      </w:r>
      <w:r w:rsidR="00376FA4">
        <w:t xml:space="preserve"> tool shows you what path through the network a packet of information takes to reach its final destination. The </w:t>
      </w:r>
      <w:r w:rsidR="00376FA4" w:rsidRPr="003B5FA8">
        <w:rPr>
          <w:b/>
        </w:rPr>
        <w:t>tracert</w:t>
      </w:r>
      <w:r w:rsidR="00376FA4">
        <w:t xml:space="preserve"> tool also gives you an idea of how fast traffic is going on each segment of the network. Three packets are sent to each router in the path, and the return time is measured in milliseconds. Now use this information to analyze </w:t>
      </w:r>
      <w:r w:rsidR="000C656B">
        <w:t>the</w:t>
      </w:r>
      <w:r w:rsidR="00376FA4">
        <w:t xml:space="preserve"> </w:t>
      </w:r>
      <w:r w:rsidR="00376FA4" w:rsidRPr="003B5FA8">
        <w:rPr>
          <w:b/>
        </w:rPr>
        <w:t>tracer</w:t>
      </w:r>
      <w:r w:rsidR="003B340B" w:rsidRPr="003B5FA8">
        <w:rPr>
          <w:b/>
        </w:rPr>
        <w:t>t</w:t>
      </w:r>
      <w:r w:rsidR="00376FA4">
        <w:t xml:space="preserve"> </w:t>
      </w:r>
      <w:r w:rsidR="000C656B">
        <w:t xml:space="preserve">results </w:t>
      </w:r>
      <w:r w:rsidR="00376FA4">
        <w:t xml:space="preserve">to </w:t>
      </w:r>
      <w:r w:rsidR="00205E2B" w:rsidRPr="00205E2B">
        <w:t>www.cisco.com</w:t>
      </w:r>
      <w:r w:rsidR="00376FA4">
        <w:t xml:space="preserve">. </w:t>
      </w:r>
      <w:r w:rsidR="003B5FA8">
        <w:t xml:space="preserve">Below </w:t>
      </w:r>
      <w:r w:rsidR="00376FA4">
        <w:t>is the entire traceroute:</w:t>
      </w:r>
    </w:p>
    <w:p w14:paraId="6B744A65" w14:textId="77777777" w:rsidR="00376FA4" w:rsidRDefault="001817C9" w:rsidP="00F224BD">
      <w:pPr>
        <w:pStyle w:val="Visual"/>
      </w:pPr>
      <w:r>
        <w:rPr>
          <w:noProof/>
          <w:lang w:val="es-MX" w:eastAsia="es-MX"/>
        </w:rPr>
        <w:drawing>
          <wp:inline distT="0" distB="0" distL="0" distR="0" wp14:anchorId="78AC0D4B" wp14:editId="7B86F9BE">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6756E5DF" w14:textId="77777777" w:rsidR="00376FA4" w:rsidRDefault="003B5FA8" w:rsidP="00051581">
      <w:pPr>
        <w:pStyle w:val="BodyTextL50"/>
      </w:pPr>
      <w:r>
        <w:t>Below is the breakdown</w:t>
      </w:r>
      <w:r w:rsidR="00376FA4">
        <w:t>:</w:t>
      </w:r>
    </w:p>
    <w:p w14:paraId="0BBD8C7C" w14:textId="77777777" w:rsidR="00961AAB" w:rsidRPr="001C3767" w:rsidRDefault="00961AAB" w:rsidP="00F224BD">
      <w:pPr>
        <w:pStyle w:val="Visual"/>
      </w:pPr>
      <w:r>
        <w:rPr>
          <w:noProof/>
          <w:lang w:val="es-MX" w:eastAsia="es-MX"/>
        </w:rPr>
        <w:drawing>
          <wp:inline distT="0" distB="0" distL="0" distR="0" wp14:anchorId="0427E5D6" wp14:editId="09A9074E">
            <wp:extent cx="5486400" cy="180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802898"/>
                    </a:xfrm>
                    <a:prstGeom prst="rect">
                      <a:avLst/>
                    </a:prstGeom>
                    <a:noFill/>
                  </pic:spPr>
                </pic:pic>
              </a:graphicData>
            </a:graphic>
          </wp:inline>
        </w:drawing>
      </w:r>
    </w:p>
    <w:p w14:paraId="01C316D1" w14:textId="77777777" w:rsidR="00FA466F" w:rsidRDefault="00376FA4" w:rsidP="00B74012">
      <w:pPr>
        <w:pStyle w:val="BodyTextL50"/>
        <w:jc w:val="both"/>
      </w:pPr>
      <w:r w:rsidRPr="002E0105">
        <w:t>I</w:t>
      </w:r>
      <w:r>
        <w:t>n the example output shown above</w:t>
      </w:r>
      <w:r w:rsidRPr="002E0105">
        <w:t>, the tracert packets travel from the source PC to the local router default gateway</w:t>
      </w:r>
      <w:r>
        <w:t xml:space="preserve"> (hop 1: </w:t>
      </w:r>
      <w:r w:rsidRPr="00D46D96">
        <w:t>192.168.1.1</w:t>
      </w:r>
      <w:r>
        <w:t>)</w:t>
      </w:r>
      <w:r w:rsidRPr="002E0105">
        <w:t xml:space="preserve"> to the ISPs Point of Presence (POP) router</w:t>
      </w:r>
      <w:r>
        <w:t xml:space="preserve"> (hop 2: </w:t>
      </w:r>
      <w:r w:rsidRPr="00D46D96">
        <w:t>10.18.20.1</w:t>
      </w:r>
      <w:r>
        <w:t xml:space="preserve">). Every ISP has numerous POP routers. These POP routers are at the edge of the ISP’s network and are the means by which customers connect to the Internet. The packets travel along the Verizon network for two hops and then jump to a router that belongs </w:t>
      </w:r>
      <w:r w:rsidRPr="00D46D96">
        <w:t>to alter.net. This</w:t>
      </w:r>
      <w:r>
        <w:t xml:space="preserve"> could mean that the packets have traveled to another ISP. This is significant because sometimes there is packet loss in the transition between ISPs, or sometimes one ISP is slower than another. How could we determine if </w:t>
      </w:r>
      <w:r w:rsidRPr="00D46D96">
        <w:t>alter.net</w:t>
      </w:r>
      <w:r>
        <w:t xml:space="preserve"> is another ISP or the same ISP?</w:t>
      </w:r>
    </w:p>
    <w:p w14:paraId="344EF205" w14:textId="77777777" w:rsidR="00F224BD" w:rsidRDefault="00376FA4" w:rsidP="00F224BD">
      <w:pPr>
        <w:pStyle w:val="SubStepAlpha"/>
        <w:jc w:val="both"/>
      </w:pPr>
      <w:r w:rsidRPr="009E718F">
        <w:t xml:space="preserve">There is an </w:t>
      </w:r>
      <w:r w:rsidR="003E0F0E">
        <w:t>Internet</w:t>
      </w:r>
      <w:r w:rsidRPr="009E718F">
        <w:t xml:space="preserve"> tool known as </w:t>
      </w:r>
      <w:proofErr w:type="spellStart"/>
      <w:r w:rsidRPr="00D46D96">
        <w:t>whois</w:t>
      </w:r>
      <w:proofErr w:type="spellEnd"/>
      <w:r w:rsidRPr="009E718F">
        <w:t xml:space="preserve">. The </w:t>
      </w:r>
      <w:proofErr w:type="spellStart"/>
      <w:r w:rsidRPr="0067314A">
        <w:t>whois</w:t>
      </w:r>
      <w:proofErr w:type="spellEnd"/>
      <w:r w:rsidRPr="009E718F">
        <w:t xml:space="preserve"> tool allows us to determine who owns a domain name. A web-based </w:t>
      </w:r>
      <w:proofErr w:type="spellStart"/>
      <w:r w:rsidRPr="0067314A">
        <w:t>whois</w:t>
      </w:r>
      <w:proofErr w:type="spellEnd"/>
      <w:r w:rsidRPr="009E718F">
        <w:t xml:space="preserve"> tool is found at</w:t>
      </w:r>
      <w:r>
        <w:t xml:space="preserve"> </w:t>
      </w:r>
      <w:hyperlink r:id="rId21" w:history="1">
        <w:r w:rsidRPr="00F224BD">
          <w:rPr>
            <w:rStyle w:val="Hipervnculo"/>
            <w:b/>
          </w:rPr>
          <w:t>http://whois.domaintools.com/</w:t>
        </w:r>
      </w:hyperlink>
      <w:r w:rsidR="009E718F">
        <w:t xml:space="preserve">. </w:t>
      </w:r>
      <w:r w:rsidR="002E2690">
        <w:t xml:space="preserve">This domain is also owned by Verizon according to the web-based </w:t>
      </w:r>
      <w:proofErr w:type="spellStart"/>
      <w:r w:rsidR="002E2690">
        <w:t>whois</w:t>
      </w:r>
      <w:proofErr w:type="spellEnd"/>
      <w:r w:rsidR="002E2690">
        <w:t xml:space="preserve"> tool.</w:t>
      </w:r>
      <w:r w:rsidR="00F224BD">
        <w:t xml:space="preserve"> </w:t>
      </w:r>
    </w:p>
    <w:p w14:paraId="53A77618" w14:textId="6C14150F" w:rsidR="00376FA4" w:rsidRPr="00F224BD" w:rsidRDefault="00F224BD" w:rsidP="00F224BD">
      <w:pPr>
        <w:pStyle w:val="SubStepAlpha"/>
      </w:pPr>
      <w:r w:rsidRPr="00F224BD">
        <w:t xml:space="preserve">We can also use the following </w:t>
      </w:r>
      <w:r>
        <w:t xml:space="preserve">tool: </w:t>
      </w:r>
      <w:hyperlink r:id="rId22" w:history="1">
        <w:r w:rsidR="003C48EB">
          <w:rPr>
            <w:rStyle w:val="Hipervnculo"/>
            <w:b/>
          </w:rPr>
          <w:softHyphen/>
        </w:r>
      </w:hyperlink>
    </w:p>
    <w:p w14:paraId="5A6A641D" w14:textId="77777777" w:rsidR="00376FA4" w:rsidRDefault="00376FA4" w:rsidP="00B74012">
      <w:pPr>
        <w:pStyle w:val="BodyTextL50"/>
        <w:jc w:val="both"/>
      </w:pPr>
      <w:r>
        <w:lastRenderedPageBreak/>
        <w:t>To summarize, Internet traffic starts at a home PC and travels through the home router (hop 1). It then connects to the ISP and travels through its network (hops 2-7) until it arrives at the remote server (hop</w:t>
      </w:r>
      <w:r w:rsidR="000E7A2B">
        <w:t xml:space="preserve"> </w:t>
      </w:r>
      <w:r>
        <w:t xml:space="preserve">8). This is a relatively unusual example in which there is only one ISP involved from start to finish. </w:t>
      </w:r>
      <w:r w:rsidR="002E2690">
        <w:t>It is typical to have two or more ISP involved as displayed in the following examples.</w:t>
      </w:r>
    </w:p>
    <w:p w14:paraId="3E8F8DDE" w14:textId="77777777" w:rsidR="00376FA4" w:rsidRPr="0013523E" w:rsidRDefault="00376FA4" w:rsidP="00FE5A46">
      <w:pPr>
        <w:pStyle w:val="SubStepAlpha"/>
      </w:pPr>
      <w:r>
        <w:t xml:space="preserve">Now examine an example that involves Internet traffic crossing multiple ISPs. </w:t>
      </w:r>
      <w:r w:rsidR="002A71A6">
        <w:t xml:space="preserve">Below </w:t>
      </w:r>
      <w:r>
        <w:t xml:space="preserve">is the tracert for </w:t>
      </w:r>
      <w:r w:rsidR="00205E2B" w:rsidRPr="00205E2B">
        <w:t>www.afrinic.net</w:t>
      </w:r>
      <w:r w:rsidR="002A71A6">
        <w:rPr>
          <w:rFonts w:ascii="Courier New" w:hAnsi="Courier New" w:cs="Courier New"/>
          <w:b/>
        </w:rPr>
        <w:t>:</w:t>
      </w:r>
    </w:p>
    <w:p w14:paraId="2442559E" w14:textId="77777777" w:rsidR="00376FA4" w:rsidRDefault="001817C9" w:rsidP="00F224BD">
      <w:pPr>
        <w:pStyle w:val="Visual"/>
      </w:pPr>
      <w:r>
        <w:rPr>
          <w:noProof/>
          <w:lang w:val="es-MX" w:eastAsia="es-MX"/>
        </w:rPr>
        <w:drawing>
          <wp:inline distT="0" distB="0" distL="0" distR="0" wp14:anchorId="3489F688" wp14:editId="2BC385EA">
            <wp:extent cx="5574261" cy="5438775"/>
            <wp:effectExtent l="0" t="0" r="762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3" cstate="print"/>
                    <a:srcRect/>
                    <a:stretch>
                      <a:fillRect/>
                    </a:stretch>
                  </pic:blipFill>
                  <pic:spPr bwMode="auto">
                    <a:xfrm>
                      <a:off x="0" y="0"/>
                      <a:ext cx="5588157" cy="5452333"/>
                    </a:xfrm>
                    <a:prstGeom prst="rect">
                      <a:avLst/>
                    </a:prstGeom>
                    <a:noFill/>
                    <a:ln w="9525">
                      <a:noFill/>
                      <a:miter lim="800000"/>
                      <a:headEnd/>
                      <a:tailEnd/>
                    </a:ln>
                  </pic:spPr>
                </pic:pic>
              </a:graphicData>
            </a:graphic>
          </wp:inline>
        </w:drawing>
      </w:r>
    </w:p>
    <w:p w14:paraId="1FDB4B51" w14:textId="77777777" w:rsidR="00376FA4" w:rsidRDefault="00376FA4" w:rsidP="00410974">
      <w:pPr>
        <w:pStyle w:val="BodyTextL50"/>
        <w:rPr>
          <w:rFonts w:cs="Calibri"/>
        </w:rPr>
      </w:pPr>
      <w:r w:rsidRPr="00A778D7">
        <w:rPr>
          <w:rFonts w:cs="Calibri"/>
        </w:rPr>
        <w:t xml:space="preserve">What happens at hop 7? Is </w:t>
      </w:r>
      <w:r w:rsidRPr="004063BA">
        <w:rPr>
          <w:rFonts w:cs="Calibri"/>
        </w:rPr>
        <w:t>level3.net</w:t>
      </w:r>
      <w:r w:rsidRPr="00A778D7">
        <w:rPr>
          <w:rFonts w:cs="Calibri"/>
        </w:rPr>
        <w:t xml:space="preserve"> the same ISP as hops 2-6, or a different ISP? Use the </w:t>
      </w:r>
      <w:proofErr w:type="spellStart"/>
      <w:r w:rsidRPr="006D0435">
        <w:t>whois</w:t>
      </w:r>
      <w:proofErr w:type="spellEnd"/>
      <w:r w:rsidRPr="00A778D7">
        <w:rPr>
          <w:rFonts w:cs="Calibri"/>
        </w:rPr>
        <w:t xml:space="preserve"> tool to answer this question</w:t>
      </w:r>
      <w:r w:rsidR="0059310D">
        <w:rPr>
          <w:rFonts w:cs="Calibri"/>
        </w:rPr>
        <w:t>.</w:t>
      </w:r>
    </w:p>
    <w:p w14:paraId="3AE52FC1" w14:textId="77777777" w:rsidR="00410974" w:rsidRDefault="00410974" w:rsidP="00410974">
      <w:pPr>
        <w:pStyle w:val="BodyTextL50"/>
        <w:rPr>
          <w:rFonts w:cs="Calibri"/>
        </w:rPr>
      </w:pPr>
      <w:r>
        <w:rPr>
          <w:rFonts w:cs="Calibri"/>
        </w:rPr>
        <w:t>____________________________________________________________________________________</w:t>
      </w:r>
    </w:p>
    <w:p w14:paraId="0565C3FA" w14:textId="77777777" w:rsidR="00376FA4" w:rsidRDefault="00376FA4" w:rsidP="00032F5C">
      <w:pPr>
        <w:pStyle w:val="BodyTextL50"/>
        <w:jc w:val="both"/>
      </w:pPr>
      <w:r w:rsidRPr="002104B8">
        <w:t>What happens in hop 10 to the amount of time it takes for a packet to travel between Washington D</w:t>
      </w:r>
      <w:r w:rsidR="002A71A6">
        <w:t>.</w:t>
      </w:r>
      <w:r w:rsidRPr="002104B8">
        <w:t>C</w:t>
      </w:r>
      <w:r w:rsidR="002A71A6">
        <w:t>.</w:t>
      </w:r>
      <w:r w:rsidRPr="002104B8">
        <w:t xml:space="preserve"> and Paris</w:t>
      </w:r>
      <w:r w:rsidR="002A71A6">
        <w:t>,</w:t>
      </w:r>
      <w:r w:rsidRPr="002104B8">
        <w:t xml:space="preserve"> as compared with the earlier hops 1-9?</w:t>
      </w:r>
    </w:p>
    <w:p w14:paraId="2C1BFE86" w14:textId="77777777" w:rsidR="00410974" w:rsidRDefault="00376FA4" w:rsidP="00410974">
      <w:pPr>
        <w:pStyle w:val="BodyTextL50"/>
      </w:pPr>
      <w:r>
        <w:t>_________________________________________________</w:t>
      </w:r>
      <w:r w:rsidR="00E120EF">
        <w:t>____________</w:t>
      </w:r>
      <w:r w:rsidR="00410974">
        <w:t>________</w:t>
      </w:r>
      <w:r w:rsidR="00E120EF">
        <w:t>______________</w:t>
      </w:r>
      <w:r w:rsidR="00410974">
        <w:t>_</w:t>
      </w:r>
    </w:p>
    <w:p w14:paraId="49003711" w14:textId="77777777" w:rsidR="00376FA4" w:rsidRDefault="00376FA4" w:rsidP="00032F5C">
      <w:pPr>
        <w:pStyle w:val="BodyTextL50"/>
        <w:jc w:val="both"/>
      </w:pPr>
      <w:r w:rsidRPr="006917DC">
        <w:t xml:space="preserve">What happens in hop 18? Do a </w:t>
      </w:r>
      <w:proofErr w:type="spellStart"/>
      <w:r w:rsidRPr="006917DC">
        <w:t>whois</w:t>
      </w:r>
      <w:proofErr w:type="spellEnd"/>
      <w:r w:rsidRPr="006917DC">
        <w:t xml:space="preserve"> lookup on </w:t>
      </w:r>
      <w:r w:rsidRPr="004063BA">
        <w:t>168.209.201.74</w:t>
      </w:r>
      <w:r w:rsidRPr="006917DC">
        <w:t xml:space="preserve"> using</w:t>
      </w:r>
      <w:r w:rsidR="00FB51D8">
        <w:t xml:space="preserve"> the </w:t>
      </w:r>
      <w:proofErr w:type="spellStart"/>
      <w:r w:rsidR="00FB51D8">
        <w:t>whois</w:t>
      </w:r>
      <w:proofErr w:type="spellEnd"/>
      <w:r w:rsidR="00FB51D8">
        <w:t xml:space="preserve"> tool.</w:t>
      </w:r>
      <w:r>
        <w:t xml:space="preserve"> </w:t>
      </w:r>
      <w:r w:rsidR="003979E3">
        <w:t>Who owns this network</w:t>
      </w:r>
      <w:r>
        <w:t>?</w:t>
      </w:r>
    </w:p>
    <w:p w14:paraId="284D5F98" w14:textId="77777777" w:rsidR="00410974" w:rsidRDefault="00410974" w:rsidP="00410974">
      <w:pPr>
        <w:pStyle w:val="BodyTextL50"/>
      </w:pPr>
      <w:r>
        <w:rPr>
          <w:rFonts w:cs="Calibri"/>
        </w:rPr>
        <w:t>____________________________________________________________________________________</w:t>
      </w:r>
    </w:p>
    <w:p w14:paraId="3B590A95" w14:textId="77777777" w:rsidR="00CD3C59" w:rsidRDefault="00CD3C59">
      <w:pPr>
        <w:spacing w:before="0" w:after="0" w:line="240" w:lineRule="auto"/>
        <w:rPr>
          <w:sz w:val="20"/>
        </w:rPr>
      </w:pPr>
    </w:p>
    <w:p w14:paraId="61F7D117" w14:textId="77777777" w:rsidR="00376FA4" w:rsidRPr="0067314A" w:rsidRDefault="002A71A6" w:rsidP="00032F5C">
      <w:pPr>
        <w:pStyle w:val="SubStepAlpha"/>
        <w:spacing w:after="240"/>
        <w:ind w:left="714" w:hanging="357"/>
      </w:pPr>
      <w:r>
        <w:lastRenderedPageBreak/>
        <w:t>T</w:t>
      </w:r>
      <w:r w:rsidR="00376FA4" w:rsidRPr="0012127C">
        <w:t xml:space="preserve">ype </w:t>
      </w:r>
      <w:r w:rsidR="00376FA4" w:rsidRPr="004063BA">
        <w:rPr>
          <w:b/>
        </w:rPr>
        <w:t xml:space="preserve">tracert </w:t>
      </w:r>
      <w:r w:rsidR="00AC4C1A" w:rsidRPr="004063BA">
        <w:rPr>
          <w:b/>
        </w:rPr>
        <w:t>www.</w:t>
      </w:r>
      <w:r w:rsidR="00376FA4" w:rsidRPr="004063BA">
        <w:rPr>
          <w:b/>
        </w:rPr>
        <w:t>lacnic.net</w:t>
      </w:r>
      <w:r>
        <w:t>.</w:t>
      </w:r>
    </w:p>
    <w:p w14:paraId="7B1D4CD3" w14:textId="77777777" w:rsidR="00376FA4" w:rsidRPr="0013523E" w:rsidRDefault="001817C9" w:rsidP="00F224BD">
      <w:pPr>
        <w:pStyle w:val="Visual"/>
      </w:pPr>
      <w:r>
        <w:rPr>
          <w:noProof/>
          <w:lang w:val="es-MX" w:eastAsia="es-MX"/>
        </w:rPr>
        <w:drawing>
          <wp:inline distT="0" distB="0" distL="0" distR="0" wp14:anchorId="06F538EE" wp14:editId="0895AA8D">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4"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14:paraId="2E1922F4" w14:textId="77777777" w:rsidR="00032F5C" w:rsidRDefault="00032F5C" w:rsidP="0067314A">
      <w:pPr>
        <w:pStyle w:val="BodyTextL50"/>
      </w:pPr>
    </w:p>
    <w:p w14:paraId="155EBE7D" w14:textId="77777777" w:rsidR="0012127C" w:rsidRDefault="00376FA4" w:rsidP="00032F5C">
      <w:pPr>
        <w:pStyle w:val="BodyTextL50"/>
        <w:spacing w:after="240"/>
      </w:pPr>
      <w:r w:rsidRPr="005F3821">
        <w:t xml:space="preserve">What happens in hop </w:t>
      </w:r>
      <w:r w:rsidR="00765898">
        <w:t>8</w:t>
      </w:r>
      <w:r w:rsidRPr="005F3821">
        <w:t>?</w:t>
      </w:r>
    </w:p>
    <w:p w14:paraId="6EBE7EB3" w14:textId="77777777" w:rsidR="009733C4" w:rsidRDefault="00376FA4" w:rsidP="00032F5C">
      <w:pPr>
        <w:pStyle w:val="BodyTextL50"/>
        <w:spacing w:line="360" w:lineRule="auto"/>
      </w:pPr>
      <w:r w:rsidRPr="005F3821">
        <w:t>_______________________________________________________</w:t>
      </w:r>
      <w:r w:rsidR="00FC1EF0">
        <w:t>_________</w:t>
      </w:r>
      <w:r w:rsidRPr="005F3821">
        <w:t>____________________</w:t>
      </w:r>
    </w:p>
    <w:p w14:paraId="1D0F8933" w14:textId="77777777" w:rsidR="0018441E" w:rsidRDefault="009733C4" w:rsidP="00032F5C">
      <w:pPr>
        <w:pStyle w:val="BodyTextL50"/>
        <w:spacing w:line="360" w:lineRule="auto"/>
      </w:pPr>
      <w:r w:rsidRPr="005F3821">
        <w:t>_______________________________________________________</w:t>
      </w:r>
      <w:r>
        <w:t>_________</w:t>
      </w:r>
      <w:r w:rsidRPr="005F3821">
        <w:t>____________________</w:t>
      </w:r>
    </w:p>
    <w:p w14:paraId="780F19DA" w14:textId="77777777" w:rsidR="0018441E" w:rsidRDefault="0018441E">
      <w:pPr>
        <w:spacing w:before="0" w:after="0" w:line="240" w:lineRule="auto"/>
        <w:rPr>
          <w:sz w:val="20"/>
        </w:rPr>
      </w:pPr>
      <w:r>
        <w:br w:type="page"/>
      </w:r>
    </w:p>
    <w:p w14:paraId="765FC677" w14:textId="77777777" w:rsidR="0018441E" w:rsidRDefault="0018441E" w:rsidP="0018441E">
      <w:pPr>
        <w:pStyle w:val="LabTitle"/>
        <w:rPr>
          <w:rStyle w:val="LabTitleInstVersred"/>
          <w:b/>
        </w:rPr>
      </w:pPr>
      <w:r>
        <w:lastRenderedPageBreak/>
        <w:t xml:space="preserve">Lab 1.4.4.3 Researching IT and Networking Job Opportunities </w:t>
      </w:r>
    </w:p>
    <w:p w14:paraId="534DB040" w14:textId="77777777" w:rsidR="0018441E" w:rsidRDefault="0018441E" w:rsidP="0018441E">
      <w:pPr>
        <w:pStyle w:val="LabSection"/>
      </w:pPr>
      <w:r>
        <w:t>Objectives</w:t>
      </w:r>
    </w:p>
    <w:p w14:paraId="666F6C2D" w14:textId="77777777" w:rsidR="0018441E" w:rsidRDefault="0018441E" w:rsidP="0018441E">
      <w:pPr>
        <w:pStyle w:val="BodyTextL25Bold"/>
      </w:pPr>
      <w:r>
        <w:t>Research Job Opportunities</w:t>
      </w:r>
    </w:p>
    <w:p w14:paraId="5B95EDE3" w14:textId="77777777" w:rsidR="0018441E" w:rsidRDefault="0018441E" w:rsidP="0018441E">
      <w:pPr>
        <w:pStyle w:val="LabSection"/>
      </w:pPr>
      <w:r>
        <w:t>Background / Scenario</w:t>
      </w:r>
    </w:p>
    <w:p w14:paraId="21D3FAC1" w14:textId="77777777" w:rsidR="0018441E" w:rsidRDefault="0018441E" w:rsidP="0018441E">
      <w:pPr>
        <w:pStyle w:val="BodyTextL25"/>
        <w:jc w:val="both"/>
      </w:pPr>
      <w:r>
        <w:t xml:space="preserve">Jobs in Information Technology (IT) and computer networking continue to grow. Most employers require some form of industry standard certification, degree, or other qualifications from their potential employees, especially those with limited experience. The Cisco CCNA certification is a known and established entry-level networking certification that </w:t>
      </w:r>
      <w:r>
        <w:rPr>
          <w:noProof/>
        </w:rPr>
        <w:t>is respected</w:t>
      </w:r>
      <w:r>
        <w:t xml:space="preserve"> in the industry. There are additional levels and kinds of Cisco certifications that one can attain, and each certification may enhance employment opportunities as well as salary range.</w:t>
      </w:r>
    </w:p>
    <w:p w14:paraId="5C47770F" w14:textId="77777777" w:rsidR="0018441E" w:rsidRDefault="0018441E" w:rsidP="0018441E">
      <w:pPr>
        <w:pStyle w:val="LabSection"/>
      </w:pPr>
      <w:r>
        <w:t>Research Job Opportunities</w:t>
      </w:r>
    </w:p>
    <w:p w14:paraId="3CAF5616" w14:textId="77777777" w:rsidR="0018441E" w:rsidRDefault="0018441E" w:rsidP="0018441E">
      <w:pPr>
        <w:pStyle w:val="BodyTextL25"/>
      </w:pPr>
      <w:r>
        <w:t xml:space="preserve">In this part, you will use a web browser to visit the popular job listing websites </w:t>
      </w:r>
      <w:r>
        <w:rPr>
          <w:b/>
        </w:rPr>
        <w:t>monster.com</w:t>
      </w:r>
      <w:r>
        <w:t>.</w:t>
      </w:r>
    </w:p>
    <w:p w14:paraId="2D866974" w14:textId="77777777" w:rsidR="0018441E" w:rsidRDefault="0018441E" w:rsidP="0018441E">
      <w:pPr>
        <w:pStyle w:val="StepHead"/>
        <w:keepLines w:val="0"/>
        <w:numPr>
          <w:ilvl w:val="1"/>
          <w:numId w:val="10"/>
        </w:numPr>
        <w:outlineLvl w:val="9"/>
      </w:pPr>
      <w:r>
        <w:t>Open a web browser and go to a job listing website.</w:t>
      </w:r>
    </w:p>
    <w:p w14:paraId="18884A5B" w14:textId="77777777" w:rsidR="0018441E" w:rsidRDefault="0018441E" w:rsidP="0018441E">
      <w:pPr>
        <w:pStyle w:val="BodyTextL25"/>
      </w:pPr>
      <w:r>
        <w:t xml:space="preserve">In the URL address bar type </w:t>
      </w:r>
      <w:hyperlink r:id="rId25" w:history="1">
        <w:r>
          <w:rPr>
            <w:rStyle w:val="Hipervnculo"/>
          </w:rPr>
          <w:t>http://monster.com</w:t>
        </w:r>
      </w:hyperlink>
      <w:r>
        <w:t xml:space="preserve"> and press Enter.</w:t>
      </w:r>
    </w:p>
    <w:p w14:paraId="3F9935EA" w14:textId="77777777" w:rsidR="0018441E" w:rsidRDefault="0018441E" w:rsidP="0018441E">
      <w:pPr>
        <w:pStyle w:val="BodyTextL25"/>
      </w:pPr>
      <w:r>
        <w:rPr>
          <w:b/>
        </w:rPr>
        <w:t>Note</w:t>
      </w:r>
      <w:r>
        <w:t>: For job listings outside of the U.S., use the following link to search for your country:</w:t>
      </w:r>
    </w:p>
    <w:p w14:paraId="73B615F7" w14:textId="77777777" w:rsidR="0018441E" w:rsidRDefault="00550439" w:rsidP="0018441E">
      <w:pPr>
        <w:pStyle w:val="BodyTextL25"/>
      </w:pPr>
      <w:hyperlink r:id="rId26" w:history="1">
        <w:r w:rsidR="0018441E">
          <w:rPr>
            <w:rStyle w:val="Hipervnculo"/>
          </w:rPr>
          <w:t>http://www.monster.com/geo/siteselection/</w:t>
        </w:r>
      </w:hyperlink>
    </w:p>
    <w:p w14:paraId="2B759B45" w14:textId="77777777" w:rsidR="0018441E" w:rsidRDefault="0018441E" w:rsidP="0018441E">
      <w:pPr>
        <w:pStyle w:val="StepHead"/>
        <w:keepLines w:val="0"/>
        <w:numPr>
          <w:ilvl w:val="1"/>
          <w:numId w:val="10"/>
        </w:numPr>
        <w:outlineLvl w:val="9"/>
      </w:pPr>
      <w:r>
        <w:t>Search for networking related jobs.</w:t>
      </w:r>
    </w:p>
    <w:p w14:paraId="59D26754" w14:textId="77777777" w:rsidR="0018441E" w:rsidRDefault="0018441E" w:rsidP="0018441E">
      <w:pPr>
        <w:pStyle w:val="SubStepAlpha"/>
        <w:keepNext/>
        <w:numPr>
          <w:ilvl w:val="2"/>
          <w:numId w:val="10"/>
        </w:numPr>
      </w:pPr>
      <w:r>
        <w:t xml:space="preserve">Type the word </w:t>
      </w:r>
      <w:r>
        <w:rPr>
          <w:b/>
          <w:i/>
        </w:rPr>
        <w:t>Network Administrator</w:t>
      </w:r>
      <w:r>
        <w:t xml:space="preserve"> in the job title box. Click </w:t>
      </w:r>
      <w:r>
        <w:rPr>
          <w:b/>
        </w:rPr>
        <w:t>SEARCH</w:t>
      </w:r>
      <w:r>
        <w:t xml:space="preserve"> to continue.</w:t>
      </w:r>
    </w:p>
    <w:p w14:paraId="77D2E35E" w14:textId="77777777" w:rsidR="0018441E" w:rsidRDefault="0018441E" w:rsidP="00F224BD">
      <w:pPr>
        <w:pStyle w:val="Visual"/>
      </w:pPr>
      <w:r>
        <w:rPr>
          <w:noProof/>
          <w:lang w:val="es-MX" w:eastAsia="es-MX"/>
        </w:rPr>
        <w:drawing>
          <wp:inline distT="0" distB="0" distL="0" distR="0" wp14:anchorId="70BC9D84" wp14:editId="0EF3B6EF">
            <wp:extent cx="5486400" cy="14382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06995E4" w14:textId="77777777" w:rsidR="0018441E" w:rsidRDefault="0018441E" w:rsidP="0018441E">
      <w:pPr>
        <w:pStyle w:val="SubStepAlpha"/>
        <w:keepNext/>
        <w:numPr>
          <w:ilvl w:val="2"/>
          <w:numId w:val="10"/>
        </w:numPr>
      </w:pPr>
      <w:r>
        <w:rPr>
          <w:noProof/>
        </w:rPr>
        <w:drawing>
          <wp:anchor distT="0" distB="0" distL="114300" distR="114300" simplePos="0" relativeHeight="251658240" behindDoc="0" locked="0" layoutInCell="1" allowOverlap="1" wp14:anchorId="36BDAA8B" wp14:editId="2544676C">
            <wp:simplePos x="0" y="0"/>
            <wp:positionH relativeFrom="column">
              <wp:posOffset>3543300</wp:posOffset>
            </wp:positionH>
            <wp:positionV relativeFrom="paragraph">
              <wp:posOffset>4445</wp:posOffset>
            </wp:positionV>
            <wp:extent cx="2848610" cy="2143125"/>
            <wp:effectExtent l="0" t="0" r="8890" b="9525"/>
            <wp:wrapThrough wrapText="bothSides">
              <wp:wrapPolygon edited="0">
                <wp:start x="0" y="0"/>
                <wp:lineTo x="0" y="21504"/>
                <wp:lineTo x="21523" y="21504"/>
                <wp:lineTo x="21523" y="0"/>
                <wp:lineTo x="0" y="0"/>
              </wp:wrapPolygon>
            </wp:wrapThrough>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8610" cy="2143125"/>
                    </a:xfrm>
                    <a:prstGeom prst="rect">
                      <a:avLst/>
                    </a:prstGeom>
                    <a:noFill/>
                  </pic:spPr>
                </pic:pic>
              </a:graphicData>
            </a:graphic>
            <wp14:sizeRelH relativeFrom="margin">
              <wp14:pctWidth>0</wp14:pctWidth>
            </wp14:sizeRelH>
            <wp14:sizeRelV relativeFrom="margin">
              <wp14:pctHeight>0</wp14:pctHeight>
            </wp14:sizeRelV>
          </wp:anchor>
        </w:drawing>
      </w:r>
      <w:r>
        <w:t>Notice the search results:</w:t>
      </w:r>
    </w:p>
    <w:p w14:paraId="1DA838B4" w14:textId="77777777" w:rsidR="0018441E" w:rsidRDefault="0018441E" w:rsidP="0018441E">
      <w:pPr>
        <w:pStyle w:val="SubStepAlpha"/>
        <w:keepNext/>
        <w:numPr>
          <w:ilvl w:val="2"/>
          <w:numId w:val="10"/>
        </w:numPr>
      </w:pPr>
      <w:r>
        <w:t>Now, focus your search by adding terms to the search for Network Administrator. Try terms like Cisco CCNA, CCNP, CCNA Security, CCNA Voice, etc.</w:t>
      </w:r>
    </w:p>
    <w:p w14:paraId="59940205" w14:textId="77777777" w:rsidR="0018441E" w:rsidRDefault="0018441E" w:rsidP="0018441E">
      <w:pPr>
        <w:pStyle w:val="BodyTextL50"/>
      </w:pPr>
    </w:p>
    <w:p w14:paraId="1E1E4F3D" w14:textId="77777777" w:rsidR="009733C4" w:rsidRPr="0067314A" w:rsidRDefault="009733C4" w:rsidP="00032F5C">
      <w:pPr>
        <w:pStyle w:val="BodyTextL50"/>
        <w:spacing w:line="360" w:lineRule="auto"/>
        <w:rPr>
          <w:rStyle w:val="AnswerGray"/>
        </w:rPr>
      </w:pPr>
    </w:p>
    <w:sectPr w:rsidR="009733C4" w:rsidRPr="0067314A" w:rsidSect="00B74012">
      <w:headerReference w:type="default" r:id="rId29"/>
      <w:footerReference w:type="default" r:id="rId30"/>
      <w:headerReference w:type="first" r:id="rId31"/>
      <w:footerReference w:type="first" r:id="rId32"/>
      <w:pgSz w:w="12240" w:h="15840" w:code="1"/>
      <w:pgMar w:top="1440"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F2946" w14:textId="77777777" w:rsidR="00550439" w:rsidRDefault="00550439" w:rsidP="0090659A">
      <w:pPr>
        <w:spacing w:after="0" w:line="240" w:lineRule="auto"/>
      </w:pPr>
      <w:r>
        <w:separator/>
      </w:r>
    </w:p>
    <w:p w14:paraId="359F5811" w14:textId="77777777" w:rsidR="00550439" w:rsidRDefault="00550439"/>
    <w:p w14:paraId="3D0264E9" w14:textId="77777777" w:rsidR="00550439" w:rsidRDefault="00550439"/>
    <w:p w14:paraId="1FE6053B" w14:textId="77777777" w:rsidR="00550439" w:rsidRDefault="00550439"/>
    <w:p w14:paraId="56635FF4" w14:textId="77777777" w:rsidR="00550439" w:rsidRDefault="00550439"/>
  </w:endnote>
  <w:endnote w:type="continuationSeparator" w:id="0">
    <w:p w14:paraId="676411E9" w14:textId="77777777" w:rsidR="00550439" w:rsidRDefault="00550439" w:rsidP="0090659A">
      <w:pPr>
        <w:spacing w:after="0" w:line="240" w:lineRule="auto"/>
      </w:pPr>
      <w:r>
        <w:continuationSeparator/>
      </w:r>
    </w:p>
    <w:p w14:paraId="050FFA1B" w14:textId="77777777" w:rsidR="00550439" w:rsidRDefault="00550439"/>
    <w:p w14:paraId="50FA84D8" w14:textId="77777777" w:rsidR="00550439" w:rsidRDefault="00550439"/>
    <w:p w14:paraId="35C744A9" w14:textId="77777777" w:rsidR="00550439" w:rsidRDefault="00550439"/>
    <w:p w14:paraId="38A1DA57" w14:textId="77777777" w:rsidR="00550439" w:rsidRDefault="005504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E857" w14:textId="7EF252E1"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4230C2">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B2B51" w14:textId="766CF45B"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4230C2">
      <w:rPr>
        <w:noProof/>
      </w:rPr>
      <w:t>2021</w:t>
    </w:r>
    <w:r>
      <w:rPr>
        <w:noProof/>
      </w:rPr>
      <w:fldChar w:fldCharType="end"/>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1DD58" w14:textId="77777777" w:rsidR="00550439" w:rsidRDefault="00550439" w:rsidP="0090659A">
      <w:pPr>
        <w:spacing w:after="0" w:line="240" w:lineRule="auto"/>
      </w:pPr>
      <w:r>
        <w:separator/>
      </w:r>
    </w:p>
    <w:p w14:paraId="1C454B2B" w14:textId="77777777" w:rsidR="00550439" w:rsidRDefault="00550439"/>
    <w:p w14:paraId="29616E10" w14:textId="77777777" w:rsidR="00550439" w:rsidRDefault="00550439"/>
    <w:p w14:paraId="19C8338E" w14:textId="77777777" w:rsidR="00550439" w:rsidRDefault="00550439"/>
    <w:p w14:paraId="306E9CF6" w14:textId="77777777" w:rsidR="00550439" w:rsidRDefault="00550439"/>
  </w:footnote>
  <w:footnote w:type="continuationSeparator" w:id="0">
    <w:p w14:paraId="714CFA2F" w14:textId="77777777" w:rsidR="00550439" w:rsidRDefault="00550439" w:rsidP="0090659A">
      <w:pPr>
        <w:spacing w:after="0" w:line="240" w:lineRule="auto"/>
      </w:pPr>
      <w:r>
        <w:continuationSeparator/>
      </w:r>
    </w:p>
    <w:p w14:paraId="3126BEB5" w14:textId="77777777" w:rsidR="00550439" w:rsidRDefault="00550439"/>
    <w:p w14:paraId="366EF34E" w14:textId="77777777" w:rsidR="00550439" w:rsidRDefault="00550439"/>
    <w:p w14:paraId="5978D119" w14:textId="77777777" w:rsidR="00550439" w:rsidRDefault="00550439"/>
    <w:p w14:paraId="0AFA9D27" w14:textId="77777777" w:rsidR="00550439" w:rsidRDefault="005504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D449E" w14:textId="77777777" w:rsidR="00FC1DED" w:rsidRDefault="00FC1DED" w:rsidP="00C52BA6">
    <w:pPr>
      <w:pStyle w:val="PageHead"/>
    </w:pPr>
    <w:r w:rsidRPr="00FD4A68">
      <w:t xml:space="preserve">Lab </w:t>
    </w:r>
    <w:r w:rsidR="00B74012">
      <w:t xml:space="preserve">7.3.2.8 </w:t>
    </w:r>
    <w:r>
      <w:t>- Mapping the Intern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781F3" w14:textId="77777777" w:rsidR="00FC1DED" w:rsidRDefault="00FC1DED">
    <w:pPr>
      <w:pStyle w:val="Encabezado"/>
    </w:pPr>
    <w:r>
      <w:rPr>
        <w:noProof/>
        <w:lang w:val="es-MX" w:eastAsia="es-MX"/>
      </w:rPr>
      <w:drawing>
        <wp:anchor distT="0" distB="0" distL="114300" distR="114300" simplePos="0" relativeHeight="251659264" behindDoc="0" locked="0" layoutInCell="1" allowOverlap="1" wp14:anchorId="6AC9B788" wp14:editId="5792D2B8">
          <wp:simplePos x="0" y="0"/>
          <wp:positionH relativeFrom="column">
            <wp:posOffset>-704850</wp:posOffset>
          </wp:positionH>
          <wp:positionV relativeFrom="paragraph">
            <wp:posOffset>-274320</wp:posOffset>
          </wp:positionV>
          <wp:extent cx="7776210" cy="678180"/>
          <wp:effectExtent l="19050" t="0" r="0" b="0"/>
          <wp:wrapNone/>
          <wp:docPr id="23"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382A0B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pStyle w:val="SubStepNum"/>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2175"/>
    <w:rsid w:val="00032F5C"/>
    <w:rsid w:val="00035622"/>
    <w:rsid w:val="00041AF6"/>
    <w:rsid w:val="00042049"/>
    <w:rsid w:val="00044E62"/>
    <w:rsid w:val="00047282"/>
    <w:rsid w:val="00050BA4"/>
    <w:rsid w:val="00051581"/>
    <w:rsid w:val="00051738"/>
    <w:rsid w:val="00052548"/>
    <w:rsid w:val="00060696"/>
    <w:rsid w:val="00064922"/>
    <w:rsid w:val="00065976"/>
    <w:rsid w:val="00066A4F"/>
    <w:rsid w:val="00067147"/>
    <w:rsid w:val="000710A0"/>
    <w:rsid w:val="00074BBD"/>
    <w:rsid w:val="000769CF"/>
    <w:rsid w:val="000815D8"/>
    <w:rsid w:val="00084C8C"/>
    <w:rsid w:val="00085368"/>
    <w:rsid w:val="00085CC6"/>
    <w:rsid w:val="00091D9A"/>
    <w:rsid w:val="00091E8D"/>
    <w:rsid w:val="0009378D"/>
    <w:rsid w:val="00094421"/>
    <w:rsid w:val="00097163"/>
    <w:rsid w:val="000A22C8"/>
    <w:rsid w:val="000B11F8"/>
    <w:rsid w:val="000B2344"/>
    <w:rsid w:val="000B6FC2"/>
    <w:rsid w:val="000B7DE5"/>
    <w:rsid w:val="000C07C9"/>
    <w:rsid w:val="000C0AD3"/>
    <w:rsid w:val="000C18BF"/>
    <w:rsid w:val="000C53B9"/>
    <w:rsid w:val="000C656B"/>
    <w:rsid w:val="000D4A7B"/>
    <w:rsid w:val="000D55B4"/>
    <w:rsid w:val="000D659F"/>
    <w:rsid w:val="000D69E7"/>
    <w:rsid w:val="000E31EB"/>
    <w:rsid w:val="000E4BE9"/>
    <w:rsid w:val="000E4F94"/>
    <w:rsid w:val="000E65F0"/>
    <w:rsid w:val="000E7A2B"/>
    <w:rsid w:val="000F072C"/>
    <w:rsid w:val="000F125D"/>
    <w:rsid w:val="000F2C5E"/>
    <w:rsid w:val="000F6743"/>
    <w:rsid w:val="000F739F"/>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62AD"/>
    <w:rsid w:val="0016665C"/>
    <w:rsid w:val="001710C0"/>
    <w:rsid w:val="00172AFB"/>
    <w:rsid w:val="00172E6B"/>
    <w:rsid w:val="00176EB2"/>
    <w:rsid w:val="00180FBF"/>
    <w:rsid w:val="001817C9"/>
    <w:rsid w:val="001819FF"/>
    <w:rsid w:val="00182CF4"/>
    <w:rsid w:val="0018441E"/>
    <w:rsid w:val="00186CE1"/>
    <w:rsid w:val="0018711C"/>
    <w:rsid w:val="00192F12"/>
    <w:rsid w:val="00193F14"/>
    <w:rsid w:val="001952FB"/>
    <w:rsid w:val="00197614"/>
    <w:rsid w:val="001A0312"/>
    <w:rsid w:val="001A0C02"/>
    <w:rsid w:val="001A2694"/>
    <w:rsid w:val="001A3CC7"/>
    <w:rsid w:val="001A69AC"/>
    <w:rsid w:val="001B67D8"/>
    <w:rsid w:val="001B6F95"/>
    <w:rsid w:val="001B75BB"/>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47F"/>
    <w:rsid w:val="001F7554"/>
    <w:rsid w:val="00201928"/>
    <w:rsid w:val="00203E26"/>
    <w:rsid w:val="0020449C"/>
    <w:rsid w:val="00205E2B"/>
    <w:rsid w:val="00210491"/>
    <w:rsid w:val="002113B8"/>
    <w:rsid w:val="00213922"/>
    <w:rsid w:val="00215665"/>
    <w:rsid w:val="00217481"/>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1168"/>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48EB"/>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0C2"/>
    <w:rsid w:val="0042385C"/>
    <w:rsid w:val="00425374"/>
    <w:rsid w:val="00430071"/>
    <w:rsid w:val="00431654"/>
    <w:rsid w:val="00432E11"/>
    <w:rsid w:val="00434926"/>
    <w:rsid w:val="00444217"/>
    <w:rsid w:val="004478F4"/>
    <w:rsid w:val="00452C6D"/>
    <w:rsid w:val="00455CE3"/>
    <w:rsid w:val="00455E0B"/>
    <w:rsid w:val="00461E2C"/>
    <w:rsid w:val="004628C6"/>
    <w:rsid w:val="00463B60"/>
    <w:rsid w:val="004659EE"/>
    <w:rsid w:val="00466588"/>
    <w:rsid w:val="0047255B"/>
    <w:rsid w:val="004725B3"/>
    <w:rsid w:val="00473E86"/>
    <w:rsid w:val="004936C2"/>
    <w:rsid w:val="0049379C"/>
    <w:rsid w:val="00496D13"/>
    <w:rsid w:val="00497BFE"/>
    <w:rsid w:val="004A1CA0"/>
    <w:rsid w:val="004A1D83"/>
    <w:rsid w:val="004A22E9"/>
    <w:rsid w:val="004A5BC5"/>
    <w:rsid w:val="004A6893"/>
    <w:rsid w:val="004B023D"/>
    <w:rsid w:val="004C0909"/>
    <w:rsid w:val="004C3F97"/>
    <w:rsid w:val="004D3339"/>
    <w:rsid w:val="004D353F"/>
    <w:rsid w:val="004D35B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3A87"/>
    <w:rsid w:val="00550439"/>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D6A"/>
    <w:rsid w:val="005F6529"/>
    <w:rsid w:val="006007BB"/>
    <w:rsid w:val="00601DC0"/>
    <w:rsid w:val="00602B0F"/>
    <w:rsid w:val="006034CB"/>
    <w:rsid w:val="0061067C"/>
    <w:rsid w:val="006131CE"/>
    <w:rsid w:val="00613C76"/>
    <w:rsid w:val="006143D8"/>
    <w:rsid w:val="00617D6E"/>
    <w:rsid w:val="00620315"/>
    <w:rsid w:val="00622D61"/>
    <w:rsid w:val="00624198"/>
    <w:rsid w:val="006428E5"/>
    <w:rsid w:val="00660A15"/>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3826"/>
    <w:rsid w:val="006C57F2"/>
    <w:rsid w:val="006C5949"/>
    <w:rsid w:val="006C7D8A"/>
    <w:rsid w:val="006D2C28"/>
    <w:rsid w:val="006D3FC1"/>
    <w:rsid w:val="006D6876"/>
    <w:rsid w:val="006E6581"/>
    <w:rsid w:val="006E71DF"/>
    <w:rsid w:val="006F1CC4"/>
    <w:rsid w:val="006F2A86"/>
    <w:rsid w:val="006F3163"/>
    <w:rsid w:val="006F3AA8"/>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1E00"/>
    <w:rsid w:val="00753D89"/>
    <w:rsid w:val="00755C9B"/>
    <w:rsid w:val="00760FE4"/>
    <w:rsid w:val="00763D8B"/>
    <w:rsid w:val="007657F6"/>
    <w:rsid w:val="00765898"/>
    <w:rsid w:val="0077125A"/>
    <w:rsid w:val="00780E98"/>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24295"/>
    <w:rsid w:val="0082624F"/>
    <w:rsid w:val="008313F3"/>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07CA"/>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B45"/>
    <w:rsid w:val="009E2309"/>
    <w:rsid w:val="009E4084"/>
    <w:rsid w:val="009E42B9"/>
    <w:rsid w:val="009E4A45"/>
    <w:rsid w:val="009E5F6C"/>
    <w:rsid w:val="009E718D"/>
    <w:rsid w:val="009E718F"/>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5151"/>
    <w:rsid w:val="00B35D1C"/>
    <w:rsid w:val="00B401F0"/>
    <w:rsid w:val="00B433F2"/>
    <w:rsid w:val="00B458E8"/>
    <w:rsid w:val="00B537F8"/>
    <w:rsid w:val="00B5397B"/>
    <w:rsid w:val="00B56E25"/>
    <w:rsid w:val="00B61BA3"/>
    <w:rsid w:val="00B62809"/>
    <w:rsid w:val="00B6470A"/>
    <w:rsid w:val="00B73542"/>
    <w:rsid w:val="00B74012"/>
    <w:rsid w:val="00B7675A"/>
    <w:rsid w:val="00B8054D"/>
    <w:rsid w:val="00B81898"/>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5ADF"/>
    <w:rsid w:val="00BC6368"/>
    <w:rsid w:val="00BC7717"/>
    <w:rsid w:val="00BC7CAC"/>
    <w:rsid w:val="00BD5567"/>
    <w:rsid w:val="00BD6732"/>
    <w:rsid w:val="00BD6D76"/>
    <w:rsid w:val="00BD70EB"/>
    <w:rsid w:val="00BE2EB4"/>
    <w:rsid w:val="00BE56B3"/>
    <w:rsid w:val="00BF04E8"/>
    <w:rsid w:val="00BF16BF"/>
    <w:rsid w:val="00BF4D1F"/>
    <w:rsid w:val="00BF60D8"/>
    <w:rsid w:val="00C000D9"/>
    <w:rsid w:val="00C00B25"/>
    <w:rsid w:val="00C02A73"/>
    <w:rsid w:val="00C05398"/>
    <w:rsid w:val="00C063D2"/>
    <w:rsid w:val="00C07FD9"/>
    <w:rsid w:val="00C10955"/>
    <w:rsid w:val="00C109A2"/>
    <w:rsid w:val="00C11C4D"/>
    <w:rsid w:val="00C12712"/>
    <w:rsid w:val="00C12808"/>
    <w:rsid w:val="00C13663"/>
    <w:rsid w:val="00C15B42"/>
    <w:rsid w:val="00C1712C"/>
    <w:rsid w:val="00C23E16"/>
    <w:rsid w:val="00C27E37"/>
    <w:rsid w:val="00C32713"/>
    <w:rsid w:val="00C351B8"/>
    <w:rsid w:val="00C410D9"/>
    <w:rsid w:val="00C44DB7"/>
    <w:rsid w:val="00C4510A"/>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BB3"/>
    <w:rsid w:val="00C84A2F"/>
    <w:rsid w:val="00C85E04"/>
    <w:rsid w:val="00C867D2"/>
    <w:rsid w:val="00C90311"/>
    <w:rsid w:val="00C91C26"/>
    <w:rsid w:val="00C91E5C"/>
    <w:rsid w:val="00CA5881"/>
    <w:rsid w:val="00CA6A88"/>
    <w:rsid w:val="00CA73D5"/>
    <w:rsid w:val="00CB408D"/>
    <w:rsid w:val="00CB54C0"/>
    <w:rsid w:val="00CC1C87"/>
    <w:rsid w:val="00CC3000"/>
    <w:rsid w:val="00CC4859"/>
    <w:rsid w:val="00CC7A35"/>
    <w:rsid w:val="00CD072A"/>
    <w:rsid w:val="00CD3C59"/>
    <w:rsid w:val="00CD5300"/>
    <w:rsid w:val="00CE0CBC"/>
    <w:rsid w:val="00CE26C5"/>
    <w:rsid w:val="00CE36AF"/>
    <w:rsid w:val="00CF0DA5"/>
    <w:rsid w:val="00CF791A"/>
    <w:rsid w:val="00CF7EF0"/>
    <w:rsid w:val="00D00D7D"/>
    <w:rsid w:val="00D012DD"/>
    <w:rsid w:val="00D01E5D"/>
    <w:rsid w:val="00D01EB1"/>
    <w:rsid w:val="00D12053"/>
    <w:rsid w:val="00D139C8"/>
    <w:rsid w:val="00D17F81"/>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09D7"/>
    <w:rsid w:val="00D71123"/>
    <w:rsid w:val="00D72C6C"/>
    <w:rsid w:val="00D73D8B"/>
    <w:rsid w:val="00D75B6A"/>
    <w:rsid w:val="00D77C7C"/>
    <w:rsid w:val="00D80C8F"/>
    <w:rsid w:val="00D81BED"/>
    <w:rsid w:val="00D84BDA"/>
    <w:rsid w:val="00D85471"/>
    <w:rsid w:val="00D876A8"/>
    <w:rsid w:val="00D87F26"/>
    <w:rsid w:val="00D93063"/>
    <w:rsid w:val="00D933B0"/>
    <w:rsid w:val="00D9497B"/>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6510"/>
    <w:rsid w:val="00E61A0A"/>
    <w:rsid w:val="00E62EA8"/>
    <w:rsid w:val="00E67A6E"/>
    <w:rsid w:val="00E71B43"/>
    <w:rsid w:val="00E754E5"/>
    <w:rsid w:val="00E81612"/>
    <w:rsid w:val="00E8176E"/>
    <w:rsid w:val="00E81828"/>
    <w:rsid w:val="00E84496"/>
    <w:rsid w:val="00E84B98"/>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F01714"/>
    <w:rsid w:val="00F0258F"/>
    <w:rsid w:val="00F02D06"/>
    <w:rsid w:val="00F0316A"/>
    <w:rsid w:val="00F06FDD"/>
    <w:rsid w:val="00F07728"/>
    <w:rsid w:val="00F10819"/>
    <w:rsid w:val="00F11CEE"/>
    <w:rsid w:val="00F14D5B"/>
    <w:rsid w:val="00F16F35"/>
    <w:rsid w:val="00F2097D"/>
    <w:rsid w:val="00F224B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5A9"/>
  <w15:docId w15:val="{063A281E-5968-4002-84E5-CC6C48F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952FB"/>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13523E"/>
    <w:pPr>
      <w:numPr>
        <w:ilvl w:val="1"/>
        <w:numId w:val="2"/>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autoRedefine/>
    <w:qFormat/>
    <w:rsid w:val="00620315"/>
    <w:pPr>
      <w:numPr>
        <w:numId w:val="2"/>
      </w:numPr>
      <w:spacing w:before="360" w:after="120"/>
      <w:ind w:left="1077" w:hanging="1077"/>
      <w:contextualSpacing/>
    </w:pPr>
    <w:rPr>
      <w:rFonts w:ascii="Arial" w:hAnsi="Arial"/>
      <w:color w:val="auto"/>
    </w:rPr>
  </w:style>
  <w:style w:type="paragraph" w:customStyle="1" w:styleId="SubStepAlpha">
    <w:name w:val="SubStep Alpha"/>
    <w:basedOn w:val="Normal"/>
    <w:qFormat/>
    <w:rsid w:val="00DD78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F224BD"/>
    <w:pPr>
      <w:spacing w:before="0" w:after="240"/>
      <w:jc w:val="center"/>
    </w:pPr>
    <w:rPr>
      <w:sz w:val="16"/>
    </w:r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Hipervnculovisitado">
    <w:name w:val="FollowedHyperlink"/>
    <w:uiPriority w:val="99"/>
    <w:semiHidden/>
    <w:unhideWhenUsed/>
    <w:rsid w:val="00124692"/>
    <w:rPr>
      <w:color w:val="800080"/>
      <w:u w:val="single"/>
    </w:rPr>
  </w:style>
  <w:style w:type="paragraph" w:styleId="Revisin">
    <w:name w:val="Revision"/>
    <w:hidden/>
    <w:uiPriority w:val="99"/>
    <w:semiHidden/>
    <w:rsid w:val="009B5DD2"/>
    <w:rPr>
      <w:sz w:val="22"/>
      <w:szCs w:val="22"/>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styleId="Hipervnculo">
    <w:name w:val="Hyperlink"/>
    <w:rsid w:val="00064922"/>
    <w:rPr>
      <w:color w:val="0000FF"/>
      <w:u w:val="single"/>
    </w:rPr>
  </w:style>
  <w:style w:type="character" w:customStyle="1" w:styleId="vote-count-post">
    <w:name w:val="vote-count-post"/>
    <w:basedOn w:val="Fuentedeprrafopredeter"/>
    <w:rsid w:val="005612FA"/>
  </w:style>
  <w:style w:type="character" w:customStyle="1" w:styleId="vote-accepted-on">
    <w:name w:val="vote-accepted-on"/>
    <w:basedOn w:val="Fuentedeprrafopredeter"/>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 w:type="character" w:styleId="Mencinsinresolver">
    <w:name w:val="Unresolved Mention"/>
    <w:basedOn w:val="Fuentedeprrafopredeter"/>
    <w:uiPriority w:val="99"/>
    <w:semiHidden/>
    <w:unhideWhenUsed/>
    <w:rsid w:val="00F22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994484">
      <w:bodyDiv w:val="1"/>
      <w:marLeft w:val="0"/>
      <w:marRight w:val="0"/>
      <w:marTop w:val="0"/>
      <w:marBottom w:val="0"/>
      <w:divBdr>
        <w:top w:val="none" w:sz="0" w:space="0" w:color="auto"/>
        <w:left w:val="none" w:sz="0" w:space="0" w:color="auto"/>
        <w:bottom w:val="none" w:sz="0" w:space="0" w:color="auto"/>
        <w:right w:val="none" w:sz="0" w:space="0" w:color="auto"/>
      </w:divBdr>
    </w:div>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www.monster.com/geo/siteselection/" TargetMode="External"/><Relationship Id="rId3" Type="http://schemas.openxmlformats.org/officeDocument/2006/relationships/numbering" Target="numbering.xml"/><Relationship Id="rId21" Type="http://schemas.openxmlformats.org/officeDocument/2006/relationships/hyperlink" Target="http://whois.domaintools.com/"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monster.com"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5.png"/><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ww.whois.com/whois/domaintools.com" TargetMode="External"/><Relationship Id="rId27" Type="http://schemas.openxmlformats.org/officeDocument/2006/relationships/image" Target="media/image14.png"/><Relationship Id="rId30" Type="http://schemas.openxmlformats.org/officeDocument/2006/relationships/footer" Target="footer1.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30BA1-016F-4C3E-BB63-0F0C4476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63</Words>
  <Characters>8597</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40</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20-02-12T18:39:00Z</cp:lastPrinted>
  <dcterms:created xsi:type="dcterms:W3CDTF">2021-02-09T20:55:00Z</dcterms:created>
  <dcterms:modified xsi:type="dcterms:W3CDTF">2021-02-09T20:55:00Z</dcterms:modified>
</cp:coreProperties>
</file>